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4733" w:rsidRPr="009911DE" w:rsidRDefault="00035627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  <w:r w:rsidRPr="009911DE">
        <w:rPr>
          <w:rFonts w:cstheme="minorHAnsi"/>
          <w:noProof/>
          <w:sz w:val="14"/>
          <w:szCs w:val="14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343660</wp:posOffset>
            </wp:positionH>
            <wp:positionV relativeFrom="paragraph">
              <wp:posOffset>-180340</wp:posOffset>
            </wp:positionV>
            <wp:extent cx="807720" cy="807720"/>
            <wp:effectExtent l="0" t="0" r="0" b="0"/>
            <wp:wrapTight wrapText="bothSides">
              <wp:wrapPolygon edited="0">
                <wp:start x="8660" y="1019"/>
                <wp:lineTo x="5604" y="2547"/>
                <wp:lineTo x="1019" y="7642"/>
                <wp:lineTo x="1019" y="11717"/>
                <wp:lineTo x="6113" y="17830"/>
                <wp:lineTo x="7642" y="18849"/>
                <wp:lineTo x="13245" y="18849"/>
                <wp:lineTo x="15283" y="17830"/>
                <wp:lineTo x="20377" y="12226"/>
                <wp:lineTo x="20377" y="8151"/>
                <wp:lineTo x="14774" y="2547"/>
                <wp:lineTo x="12226" y="1019"/>
                <wp:lineTo x="8660" y="1019"/>
              </wp:wrapPolygon>
            </wp:wrapTight>
            <wp:docPr id="2" name="Resim 2" descr="C:\Users\Ytü-pc\Desktop\Belgelerim\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ü-pc\Desktop\Belgelerim\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oKlavuzu"/>
        <w:tblpPr w:leftFromText="141" w:rightFromText="141" w:vertAnchor="text" w:tblpX="-34" w:tblpY="1"/>
        <w:tblOverlap w:val="never"/>
        <w:tblW w:w="0" w:type="auto"/>
        <w:tblLayout w:type="fixed"/>
        <w:tblLook w:val="04A0"/>
      </w:tblPr>
      <w:tblGrid>
        <w:gridCol w:w="9096"/>
      </w:tblGrid>
      <w:tr w:rsidR="00E9463D" w:rsidRPr="009911DE" w:rsidTr="00523B46">
        <w:trPr>
          <w:trHeight w:val="585"/>
        </w:trPr>
        <w:tc>
          <w:tcPr>
            <w:tcW w:w="909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23B46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YTU FEN-EDEBİYAT FAKÜLTESİ</w:t>
            </w:r>
          </w:p>
          <w:p w:rsidR="00BE253B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İLİ VE EDEBİYATI BÖLÜMÜ</w:t>
            </w:r>
          </w:p>
          <w:p w:rsidR="002907B1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202</w:t>
            </w:r>
            <w:r w:rsidR="00C80897">
              <w:rPr>
                <w:rFonts w:cstheme="minorHAnsi"/>
                <w:b/>
                <w:bCs/>
                <w:sz w:val="14"/>
                <w:szCs w:val="14"/>
              </w:rPr>
              <w:t>3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-202</w:t>
            </w:r>
            <w:r w:rsidR="00C80897">
              <w:rPr>
                <w:rFonts w:cstheme="minorHAnsi"/>
                <w:b/>
                <w:bCs/>
                <w:sz w:val="14"/>
                <w:szCs w:val="14"/>
              </w:rPr>
              <w:t>4</w:t>
            </w:r>
            <w:r w:rsidR="00E51987" w:rsidRPr="009911DE">
              <w:rPr>
                <w:rFonts w:cstheme="minorHAnsi"/>
                <w:b/>
                <w:bCs/>
                <w:sz w:val="14"/>
                <w:szCs w:val="14"/>
              </w:rPr>
              <w:t>GÜZ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 xml:space="preserve"> YARIYILI </w:t>
            </w:r>
            <w:r w:rsidR="0081397A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LİSANSÜSTÜ 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HAFTALIK DERS PROGRAMI</w:t>
            </w:r>
          </w:p>
        </w:tc>
      </w:tr>
    </w:tbl>
    <w:p w:rsidR="000E5B16" w:rsidRPr="009911DE" w:rsidRDefault="000E5B16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</w:p>
    <w:tbl>
      <w:tblPr>
        <w:tblStyle w:val="TabloKlavuzu"/>
        <w:tblW w:w="5000" w:type="pct"/>
        <w:tblLayout w:type="fixed"/>
        <w:tblLook w:val="04A0"/>
      </w:tblPr>
      <w:tblGrid>
        <w:gridCol w:w="666"/>
        <w:gridCol w:w="251"/>
        <w:gridCol w:w="1210"/>
        <w:gridCol w:w="2466"/>
        <w:gridCol w:w="2466"/>
        <w:gridCol w:w="4392"/>
        <w:gridCol w:w="1414"/>
        <w:gridCol w:w="287"/>
        <w:gridCol w:w="818"/>
        <w:gridCol w:w="30"/>
        <w:gridCol w:w="1276"/>
        <w:gridCol w:w="1210"/>
      </w:tblGrid>
      <w:tr w:rsidR="006F2D87" w:rsidRPr="009911DE" w:rsidTr="00480E7A">
        <w:trPr>
          <w:trHeight w:val="315"/>
        </w:trPr>
        <w:tc>
          <w:tcPr>
            <w:tcW w:w="278" w:type="pct"/>
            <w:gridSpan w:val="2"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DERS</w:t>
            </w:r>
          </w:p>
        </w:tc>
        <w:tc>
          <w:tcPr>
            <w:tcW w:w="367" w:type="pct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496" w:type="pct"/>
            <w:gridSpan w:val="2"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Edebiyatı Yüksek Lisans</w:t>
            </w:r>
          </w:p>
        </w:tc>
        <w:tc>
          <w:tcPr>
            <w:tcW w:w="1332" w:type="pct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Eski Türk Dili Yüksek Lisans</w:t>
            </w:r>
          </w:p>
        </w:tc>
        <w:tc>
          <w:tcPr>
            <w:tcW w:w="1527" w:type="pct"/>
            <w:gridSpan w:val="6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li ve Edebiyatı Doktora Programı</w:t>
            </w: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 w:val="restar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Z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T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İ</w:t>
            </w: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</w:tr>
      <w:tr w:rsidR="006F2D87" w:rsidRPr="009911DE" w:rsidTr="00480E7A">
        <w:trPr>
          <w:trHeight w:val="359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081C62" w:rsidRPr="00B128CD" w:rsidRDefault="00B128CD" w:rsidP="00B128CD">
            <w:pPr>
              <w:jc w:val="center"/>
              <w:rPr>
                <w:rFonts w:cstheme="minorHAnsi"/>
                <w:color w:val="806000" w:themeColor="accent4" w:themeShade="80"/>
                <w:sz w:val="18"/>
                <w:szCs w:val="18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TDE5208 TÜRK EDEBİYATINDA MESNEVİ TÜRÜ</w:t>
            </w:r>
          </w:p>
          <w:p w:rsidR="00B128CD" w:rsidRPr="009911DE" w:rsidRDefault="00B128CD" w:rsidP="00B128CD">
            <w:pPr>
              <w:jc w:val="center"/>
              <w:rPr>
                <w:rFonts w:cstheme="minorHAnsi"/>
                <w:color w:val="0070C0"/>
                <w:sz w:val="14"/>
                <w:szCs w:val="14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  <w:tc>
          <w:tcPr>
            <w:tcW w:w="1332" w:type="pct"/>
          </w:tcPr>
          <w:p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shd w:val="clear" w:color="auto" w:fill="auto"/>
          </w:tcPr>
          <w:p w:rsidR="00081C62" w:rsidRPr="00A55D18" w:rsidRDefault="00081C62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393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B128CD" w:rsidRPr="00B128CD" w:rsidRDefault="00B128CD" w:rsidP="00B128CD">
            <w:pPr>
              <w:jc w:val="center"/>
              <w:rPr>
                <w:rFonts w:cstheme="minorHAnsi"/>
                <w:color w:val="806000" w:themeColor="accent4" w:themeShade="80"/>
                <w:sz w:val="18"/>
                <w:szCs w:val="18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TDE5208 TÜRK EDEBİYATINDA MESNEVİ TÜRÜ</w:t>
            </w:r>
          </w:p>
          <w:p w:rsidR="00081C62" w:rsidRPr="009911DE" w:rsidRDefault="00B128CD" w:rsidP="00B128C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  <w:tc>
          <w:tcPr>
            <w:tcW w:w="1332" w:type="pct"/>
          </w:tcPr>
          <w:p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shd w:val="clear" w:color="auto" w:fill="auto"/>
          </w:tcPr>
          <w:p w:rsidR="00081C62" w:rsidRPr="00A55D18" w:rsidRDefault="00081C62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271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B128CD" w:rsidRPr="00B128CD" w:rsidRDefault="00B128CD" w:rsidP="00B128CD">
            <w:pPr>
              <w:jc w:val="center"/>
              <w:rPr>
                <w:rFonts w:cstheme="minorHAnsi"/>
                <w:color w:val="806000" w:themeColor="accent4" w:themeShade="80"/>
                <w:sz w:val="18"/>
                <w:szCs w:val="18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TDE5208 TÜRK EDEBİYATINDA MESNEVİ TÜRÜ</w:t>
            </w:r>
          </w:p>
          <w:p w:rsidR="00081C62" w:rsidRPr="009911DE" w:rsidRDefault="00B128CD" w:rsidP="00B128C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B128CD">
              <w:rPr>
                <w:rFonts w:cstheme="minorHAns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  <w:tc>
          <w:tcPr>
            <w:tcW w:w="1332" w:type="pct"/>
            <w:hideMark/>
          </w:tcPr>
          <w:p w:rsidR="00F57087" w:rsidRPr="009911DE" w:rsidRDefault="00F57087" w:rsidP="009911DE">
            <w:pPr>
              <w:jc w:val="both"/>
              <w:rPr>
                <w:rFonts w:cstheme="minorHAnsi"/>
                <w:color w:val="FF66FF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081C62" w:rsidRPr="00A55D18" w:rsidRDefault="00081C62" w:rsidP="00A55D18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140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620A23" w:rsidRPr="00F6520E" w:rsidRDefault="00620A23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ED7D31" w:themeColor="accent2"/>
                <w:sz w:val="14"/>
                <w:szCs w:val="14"/>
                <w:highlight w:val="yellow"/>
              </w:rPr>
            </w:pPr>
          </w:p>
        </w:tc>
      </w:tr>
      <w:tr w:rsidR="006F2D87" w:rsidRPr="009911DE" w:rsidTr="00480E7A">
        <w:trPr>
          <w:trHeight w:val="269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081C62" w:rsidRPr="00F6520E" w:rsidRDefault="00081C62" w:rsidP="00F6520E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  <w:highlight w:val="yellow"/>
              </w:rPr>
            </w:pPr>
          </w:p>
        </w:tc>
      </w:tr>
      <w:tr w:rsidR="006F2D87" w:rsidRPr="009911DE" w:rsidTr="00480E7A">
        <w:trPr>
          <w:trHeight w:val="395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F6520E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373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shd w:val="clear" w:color="auto" w:fill="auto"/>
          </w:tcPr>
          <w:p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373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shd w:val="clear" w:color="auto" w:fill="auto"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75"/>
        </w:trPr>
        <w:tc>
          <w:tcPr>
            <w:tcW w:w="202" w:type="pct"/>
            <w:vMerge w:val="restar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L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</w:t>
            </w:r>
          </w:p>
        </w:tc>
        <w:tc>
          <w:tcPr>
            <w:tcW w:w="76" w:type="pct"/>
          </w:tcPr>
          <w:p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CE67E5" w:rsidRPr="009911DE" w:rsidTr="00CE67E5">
        <w:trPr>
          <w:trHeight w:val="239"/>
        </w:trPr>
        <w:tc>
          <w:tcPr>
            <w:tcW w:w="202" w:type="pct"/>
            <w:vMerge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748" w:type="pct"/>
          </w:tcPr>
          <w:p w:rsidR="00CE67E5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5229YEMEK VE KÜLTÜR</w:t>
            </w:r>
          </w:p>
          <w:p w:rsidR="00CE67E5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CE67E5" w:rsidRPr="00967A48" w:rsidRDefault="00CE67E5" w:rsidP="00972531">
            <w:pPr>
              <w:jc w:val="center"/>
              <w:rPr>
                <w:rFonts w:cstheme="minorHAnsi"/>
                <w:color w:val="2F5496" w:themeColor="accent5" w:themeShade="BF"/>
                <w:sz w:val="18"/>
                <w:szCs w:val="18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TDE5215 EDEBİYAT KURAMLARI</w:t>
            </w:r>
          </w:p>
          <w:p w:rsidR="00CE67E5" w:rsidRPr="00972531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PROF. DR. NİHAYET ARSLAN</w:t>
            </w:r>
          </w:p>
        </w:tc>
        <w:tc>
          <w:tcPr>
            <w:tcW w:w="1332" w:type="pct"/>
          </w:tcPr>
          <w:p w:rsidR="00CE67E5" w:rsidRPr="009911DE" w:rsidRDefault="00CE67E5" w:rsidP="002C7DB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64" w:type="pct"/>
            <w:gridSpan w:val="3"/>
          </w:tcPr>
          <w:p w:rsidR="00CE67E5" w:rsidRPr="00CD2F3D" w:rsidRDefault="00CE67E5" w:rsidP="00AD5A68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TDE6128ESKİ TÜRK EDEBİYATINDA NAZIM BİÇİMLERİ</w:t>
            </w:r>
          </w:p>
          <w:p w:rsidR="00CE67E5" w:rsidRDefault="00CE67E5" w:rsidP="00AD5A68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DOÇ. DR. İBRAHİM SONA</w:t>
            </w:r>
          </w:p>
        </w:tc>
        <w:tc>
          <w:tcPr>
            <w:tcW w:w="763" w:type="pct"/>
            <w:gridSpan w:val="3"/>
          </w:tcPr>
          <w:p w:rsidR="00CE67E5" w:rsidRPr="0077735B" w:rsidRDefault="00CE67E5" w:rsidP="00CE67E5">
            <w:pPr>
              <w:jc w:val="center"/>
              <w:rPr>
                <w:rFonts w:cstheme="minorHAnsi"/>
                <w:color w:val="003399"/>
                <w:sz w:val="18"/>
                <w:szCs w:val="18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TDE6145 ORTA ASYA TÜRK KÜLTÜRÜNE GİRİŞ</w:t>
            </w:r>
          </w:p>
          <w:p w:rsidR="00CE67E5" w:rsidRPr="00CD2F3D" w:rsidRDefault="00CE67E5" w:rsidP="00CE67E5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PROF. DR. A. MELEK ÖZYETGİN</w:t>
            </w:r>
          </w:p>
        </w:tc>
      </w:tr>
      <w:tr w:rsidR="00CE67E5" w:rsidRPr="009911DE" w:rsidTr="00CE67E5">
        <w:trPr>
          <w:trHeight w:val="456"/>
        </w:trPr>
        <w:tc>
          <w:tcPr>
            <w:tcW w:w="202" w:type="pct"/>
            <w:vMerge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748" w:type="pct"/>
          </w:tcPr>
          <w:p w:rsidR="00CE67E5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5229YEMEK VE KÜLTÜR</w:t>
            </w:r>
          </w:p>
          <w:p w:rsidR="00CE67E5" w:rsidRPr="003533EF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CE67E5" w:rsidRPr="00967A48" w:rsidRDefault="00CE67E5" w:rsidP="00967A48">
            <w:pPr>
              <w:jc w:val="center"/>
              <w:rPr>
                <w:rFonts w:cstheme="minorHAnsi"/>
                <w:color w:val="2F5496" w:themeColor="accent5" w:themeShade="BF"/>
                <w:sz w:val="18"/>
                <w:szCs w:val="18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TDE5215 EDEBİYAT KURAMLARI</w:t>
            </w:r>
          </w:p>
          <w:p w:rsidR="00CE67E5" w:rsidRPr="003533EF" w:rsidRDefault="00CE67E5" w:rsidP="00967A48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PROF. DR. NİHAYET ARSLAN</w:t>
            </w:r>
          </w:p>
        </w:tc>
        <w:tc>
          <w:tcPr>
            <w:tcW w:w="1332" w:type="pct"/>
          </w:tcPr>
          <w:p w:rsidR="00CE67E5" w:rsidRPr="0067312D" w:rsidRDefault="00CE67E5" w:rsidP="0077735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764" w:type="pct"/>
            <w:gridSpan w:val="3"/>
          </w:tcPr>
          <w:p w:rsidR="00CE67E5" w:rsidRPr="00CD2F3D" w:rsidRDefault="00CE67E5" w:rsidP="00CD2F3D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TDE6128ESKİ TÜRK EDEBİYATINDA NAZIM BİÇİMLERİ</w:t>
            </w:r>
          </w:p>
          <w:p w:rsidR="00CE67E5" w:rsidRDefault="00CE67E5" w:rsidP="00CD2F3D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DOÇ. DR. İBRAHİM SONA</w:t>
            </w:r>
          </w:p>
        </w:tc>
        <w:tc>
          <w:tcPr>
            <w:tcW w:w="763" w:type="pct"/>
            <w:gridSpan w:val="3"/>
          </w:tcPr>
          <w:p w:rsidR="00CE67E5" w:rsidRPr="0077735B" w:rsidRDefault="00CE67E5" w:rsidP="00CE67E5">
            <w:pPr>
              <w:jc w:val="center"/>
              <w:rPr>
                <w:rFonts w:cstheme="minorHAnsi"/>
                <w:color w:val="003399"/>
                <w:sz w:val="18"/>
                <w:szCs w:val="18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TDE6145 ORTA ASYA TÜRK KÜLTÜRÜNE GİRİŞ</w:t>
            </w:r>
          </w:p>
          <w:p w:rsidR="00CE67E5" w:rsidRPr="00D9315B" w:rsidRDefault="00CE67E5" w:rsidP="00CE67E5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PROF. DR. A. MELEK ÖZYETGİN</w:t>
            </w:r>
          </w:p>
        </w:tc>
      </w:tr>
      <w:tr w:rsidR="00CE67E5" w:rsidRPr="009911DE" w:rsidTr="00367CA0">
        <w:trPr>
          <w:trHeight w:val="592"/>
        </w:trPr>
        <w:tc>
          <w:tcPr>
            <w:tcW w:w="202" w:type="pct"/>
            <w:vMerge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  <w:tcBorders>
              <w:bottom w:val="single" w:sz="4" w:space="0" w:color="auto"/>
            </w:tcBorders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hideMark/>
          </w:tcPr>
          <w:p w:rsidR="00CE67E5" w:rsidRPr="009911DE" w:rsidRDefault="00CE67E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:rsidR="00CE67E5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5229YEMEK VE KÜLTÜR</w:t>
            </w:r>
          </w:p>
          <w:p w:rsidR="00CE67E5" w:rsidRDefault="00CE67E5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  <w:tcBorders>
              <w:bottom w:val="single" w:sz="4" w:space="0" w:color="auto"/>
            </w:tcBorders>
          </w:tcPr>
          <w:p w:rsidR="00CE67E5" w:rsidRPr="00967A48" w:rsidRDefault="00CE67E5" w:rsidP="00967A48">
            <w:pPr>
              <w:jc w:val="center"/>
              <w:rPr>
                <w:rFonts w:cstheme="minorHAnsi"/>
                <w:color w:val="2F5496" w:themeColor="accent5" w:themeShade="BF"/>
                <w:sz w:val="18"/>
                <w:szCs w:val="18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TDE5215 EDEBİYAT KURAMLARI</w:t>
            </w:r>
          </w:p>
          <w:p w:rsidR="00CE67E5" w:rsidRPr="003533EF" w:rsidRDefault="00CE67E5" w:rsidP="00967A48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967A48">
              <w:rPr>
                <w:rFonts w:cstheme="minorHAnsi"/>
                <w:color w:val="2F5496" w:themeColor="accent5" w:themeShade="BF"/>
                <w:sz w:val="18"/>
                <w:szCs w:val="18"/>
              </w:rPr>
              <w:t>PROF. DR. NİHAYET ARSLAN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:rsidR="00CE67E5" w:rsidRPr="0067312D" w:rsidRDefault="00CE67E5" w:rsidP="0077735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764" w:type="pct"/>
            <w:gridSpan w:val="3"/>
          </w:tcPr>
          <w:p w:rsidR="00CE67E5" w:rsidRPr="00CD2F3D" w:rsidRDefault="00CE67E5" w:rsidP="00CD2F3D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TDE6128ESKİ TÜRK EDEBİYATINDA NAZIM BİÇİMLERİ</w:t>
            </w:r>
          </w:p>
          <w:p w:rsidR="00CE67E5" w:rsidRDefault="00CE67E5" w:rsidP="00CD2F3D">
            <w:pPr>
              <w:jc w:val="center"/>
              <w:rPr>
                <w:rFonts w:cstheme="minorHAnsi"/>
                <w:color w:val="171717" w:themeColor="background2" w:themeShade="1A"/>
                <w:sz w:val="18"/>
                <w:szCs w:val="18"/>
              </w:rPr>
            </w:pPr>
            <w:r w:rsidRPr="00CD2F3D">
              <w:rPr>
                <w:rFonts w:cstheme="minorHAnsi"/>
                <w:color w:val="171717" w:themeColor="background2" w:themeShade="1A"/>
                <w:sz w:val="18"/>
                <w:szCs w:val="18"/>
              </w:rPr>
              <w:t>DOÇ. DR. İBRAHİM SONA</w:t>
            </w:r>
          </w:p>
        </w:tc>
        <w:tc>
          <w:tcPr>
            <w:tcW w:w="763" w:type="pct"/>
            <w:gridSpan w:val="3"/>
          </w:tcPr>
          <w:p w:rsidR="00CE67E5" w:rsidRPr="0077735B" w:rsidRDefault="00CE67E5" w:rsidP="00CE67E5">
            <w:pPr>
              <w:jc w:val="center"/>
              <w:rPr>
                <w:rFonts w:cstheme="minorHAnsi"/>
                <w:color w:val="003399"/>
                <w:sz w:val="18"/>
                <w:szCs w:val="18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TDE6145 ORTA ASYA TÜRK KÜLTÜRÜNE GİRİŞ</w:t>
            </w:r>
          </w:p>
          <w:p w:rsidR="00CE67E5" w:rsidRPr="00D9315B" w:rsidRDefault="00CE67E5" w:rsidP="00CE67E5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77735B">
              <w:rPr>
                <w:rFonts w:cstheme="minorHAnsi"/>
                <w:color w:val="003399"/>
                <w:sz w:val="18"/>
                <w:szCs w:val="18"/>
              </w:rPr>
              <w:t>PROF. DR. A. MELEK ÖZYETGİN</w:t>
            </w:r>
          </w:p>
        </w:tc>
      </w:tr>
      <w:tr w:rsidR="003B0B8D" w:rsidRPr="009911DE" w:rsidTr="00480E7A">
        <w:trPr>
          <w:trHeight w:val="417"/>
        </w:trPr>
        <w:tc>
          <w:tcPr>
            <w:tcW w:w="202" w:type="pct"/>
            <w:vMerge/>
          </w:tcPr>
          <w:p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B0B8D" w:rsidRPr="009911DE" w:rsidRDefault="003B0B8D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ab/>
              <w:t>5</w:t>
            </w:r>
          </w:p>
        </w:tc>
        <w:tc>
          <w:tcPr>
            <w:tcW w:w="367" w:type="pct"/>
            <w:hideMark/>
          </w:tcPr>
          <w:p w:rsidR="003B0B8D" w:rsidRPr="009911DE" w:rsidRDefault="003B0B8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972531" w:rsidRPr="00902402" w:rsidRDefault="007D4FF3" w:rsidP="00426EAC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 xml:space="preserve">TDE5217 TÜRK ROMANINDA KADIN </w:t>
            </w:r>
          </w:p>
          <w:p w:rsidR="007D4FF3" w:rsidRPr="00902402" w:rsidRDefault="007D4FF3" w:rsidP="00426EAC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1332" w:type="pct"/>
          </w:tcPr>
          <w:p w:rsidR="003B0B8D" w:rsidRPr="0077735B" w:rsidRDefault="0077735B" w:rsidP="00B903F1">
            <w:pPr>
              <w:jc w:val="center"/>
              <w:rPr>
                <w:rFonts w:ascii="Calibri" w:hAnsi="Calibri" w:cs="Calibri"/>
                <w:color w:val="003399"/>
                <w:sz w:val="18"/>
                <w:szCs w:val="18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TDE5106 KIPÇAK TÜRKÇESİ</w:t>
            </w:r>
          </w:p>
          <w:p w:rsidR="0077735B" w:rsidRPr="0077735B" w:rsidRDefault="0077735B" w:rsidP="00B903F1">
            <w:pPr>
              <w:jc w:val="center"/>
              <w:rPr>
                <w:rFonts w:ascii="Calibri" w:hAnsi="Calibri" w:cs="Calibri"/>
                <w:color w:val="000000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PROF. DR. A. MELEK ÖZYETGİN</w:t>
            </w:r>
          </w:p>
        </w:tc>
        <w:tc>
          <w:tcPr>
            <w:tcW w:w="1527" w:type="pct"/>
            <w:gridSpan w:val="6"/>
          </w:tcPr>
          <w:p w:rsidR="00972531" w:rsidRPr="00972531" w:rsidRDefault="00972531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6144 TÜRK DİLİ VE EDEBİYATI ARAŞTIRMALARI</w:t>
            </w:r>
          </w:p>
          <w:p w:rsidR="00972531" w:rsidRDefault="00972531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  <w:p w:rsidR="003B0B8D" w:rsidRPr="0067312D" w:rsidRDefault="00972531" w:rsidP="009725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  <w:highlight w:val="yellow"/>
              </w:rPr>
              <w:t>(ZORUNLU)</w:t>
            </w:r>
          </w:p>
        </w:tc>
      </w:tr>
      <w:tr w:rsidR="002138EB" w:rsidRPr="009911DE" w:rsidTr="00480E7A">
        <w:trPr>
          <w:trHeight w:val="368"/>
        </w:trPr>
        <w:tc>
          <w:tcPr>
            <w:tcW w:w="202" w:type="pct"/>
            <w:vMerge/>
          </w:tcPr>
          <w:p w:rsidR="002138EB" w:rsidRPr="009911DE" w:rsidRDefault="002138E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2138EB" w:rsidRPr="009911DE" w:rsidRDefault="002138E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2138EB" w:rsidRPr="009911DE" w:rsidRDefault="002138E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2138EB" w:rsidRPr="00902402" w:rsidRDefault="002138EB" w:rsidP="007D4FF3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 xml:space="preserve">TDE5217 TÜRK ROMANINDA KADIN </w:t>
            </w:r>
          </w:p>
          <w:p w:rsidR="002138EB" w:rsidRPr="00902402" w:rsidRDefault="002138EB" w:rsidP="007D4FF3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1332" w:type="pct"/>
          </w:tcPr>
          <w:p w:rsidR="0077735B" w:rsidRPr="0077735B" w:rsidRDefault="0077735B" w:rsidP="0077735B">
            <w:pPr>
              <w:jc w:val="center"/>
              <w:rPr>
                <w:rFonts w:ascii="Calibri" w:hAnsi="Calibri" w:cs="Calibri"/>
                <w:color w:val="003399"/>
                <w:sz w:val="18"/>
                <w:szCs w:val="18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TDE5106 KIPÇAK TÜRKÇESİ</w:t>
            </w:r>
          </w:p>
          <w:p w:rsidR="002138EB" w:rsidRPr="00B903F1" w:rsidRDefault="0077735B" w:rsidP="0077735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PROF. DR. A. MELEK ÖZYETGİN</w:t>
            </w:r>
          </w:p>
        </w:tc>
        <w:tc>
          <w:tcPr>
            <w:tcW w:w="1527" w:type="pct"/>
            <w:gridSpan w:val="6"/>
            <w:shd w:val="clear" w:color="auto" w:fill="auto"/>
          </w:tcPr>
          <w:p w:rsidR="002138EB" w:rsidRPr="00972531" w:rsidRDefault="002138EB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6144 TÜRK DİLİ VE EDEBİYATI ARAŞTIRMALARI</w:t>
            </w:r>
          </w:p>
          <w:p w:rsidR="002138EB" w:rsidRDefault="002138EB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  <w:p w:rsidR="002138EB" w:rsidRPr="0067312D" w:rsidRDefault="002138EB" w:rsidP="00972531">
            <w:pPr>
              <w:jc w:val="center"/>
              <w:rPr>
                <w:rFonts w:cstheme="minorHAnsi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  <w:highlight w:val="yellow"/>
              </w:rPr>
              <w:t>(ZORUNLU)</w:t>
            </w:r>
          </w:p>
        </w:tc>
      </w:tr>
      <w:tr w:rsidR="004A6FD9" w:rsidRPr="009911DE" w:rsidTr="00480E7A">
        <w:trPr>
          <w:trHeight w:val="419"/>
        </w:trPr>
        <w:tc>
          <w:tcPr>
            <w:tcW w:w="202" w:type="pct"/>
            <w:vMerge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748" w:type="pct"/>
          </w:tcPr>
          <w:p w:rsidR="004A6FD9" w:rsidRPr="00902402" w:rsidRDefault="004A6FD9" w:rsidP="007D4FF3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 xml:space="preserve">TDE5217 TÜRK ROMANINDA KADIN </w:t>
            </w:r>
          </w:p>
          <w:p w:rsidR="004A6FD9" w:rsidRDefault="004A6FD9" w:rsidP="007D4FF3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902402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748" w:type="pct"/>
          </w:tcPr>
          <w:p w:rsidR="004A6FD9" w:rsidRPr="004A6FD9" w:rsidRDefault="004A6FD9" w:rsidP="004A6FD9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4A6FD9">
              <w:rPr>
                <w:rFonts w:cstheme="minorHAnsi"/>
                <w:color w:val="2E74B5" w:themeColor="accent1" w:themeShade="BF"/>
                <w:sz w:val="18"/>
                <w:szCs w:val="18"/>
              </w:rPr>
              <w:t>TDE5220TÜRK HALK EDEBİYATININ KAYNAKLARI</w:t>
            </w:r>
          </w:p>
          <w:p w:rsidR="004A6FD9" w:rsidRPr="00902402" w:rsidRDefault="004A6FD9" w:rsidP="004A6FD9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4A6FD9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  <w:tc>
          <w:tcPr>
            <w:tcW w:w="1332" w:type="pct"/>
          </w:tcPr>
          <w:p w:rsidR="0077735B" w:rsidRPr="0077735B" w:rsidRDefault="0077735B" w:rsidP="0077735B">
            <w:pPr>
              <w:jc w:val="center"/>
              <w:rPr>
                <w:rFonts w:ascii="Calibri" w:hAnsi="Calibri" w:cs="Calibri"/>
                <w:color w:val="003399"/>
                <w:sz w:val="18"/>
                <w:szCs w:val="18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TDE5106 KIPÇAK TÜRKÇESİ</w:t>
            </w:r>
          </w:p>
          <w:p w:rsidR="004A6FD9" w:rsidRPr="000D52FC" w:rsidRDefault="0077735B" w:rsidP="0077735B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  <w:r w:rsidRPr="0077735B">
              <w:rPr>
                <w:rFonts w:ascii="Calibri" w:hAnsi="Calibri" w:cs="Calibri"/>
                <w:color w:val="003399"/>
                <w:sz w:val="18"/>
                <w:szCs w:val="18"/>
              </w:rPr>
              <w:t>PROF. DR. A. MELEK ÖZYETGİN</w:t>
            </w:r>
          </w:p>
        </w:tc>
        <w:tc>
          <w:tcPr>
            <w:tcW w:w="1527" w:type="pct"/>
            <w:gridSpan w:val="6"/>
            <w:shd w:val="clear" w:color="auto" w:fill="auto"/>
          </w:tcPr>
          <w:p w:rsidR="004A6FD9" w:rsidRPr="00972531" w:rsidRDefault="004A6FD9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TDE6144 TÜRK DİLİ VE EDEBİYATI ARAŞTIRMALARI</w:t>
            </w:r>
          </w:p>
          <w:p w:rsidR="004A6FD9" w:rsidRDefault="004A6FD9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972531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  <w:p w:rsidR="004A6FD9" w:rsidRPr="00F22009" w:rsidRDefault="004A6FD9" w:rsidP="00972531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  <w:highlight w:val="yellow"/>
              </w:rPr>
              <w:t>(ZORUNLU)</w:t>
            </w:r>
          </w:p>
        </w:tc>
      </w:tr>
      <w:tr w:rsidR="00B31480" w:rsidRPr="009911DE" w:rsidTr="00480E7A">
        <w:trPr>
          <w:trHeight w:val="568"/>
        </w:trPr>
        <w:tc>
          <w:tcPr>
            <w:tcW w:w="202" w:type="pct"/>
            <w:vMerge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4A6FD9" w:rsidRPr="004A6FD9" w:rsidRDefault="004A6FD9" w:rsidP="004A6FD9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4A6FD9">
              <w:rPr>
                <w:rFonts w:cstheme="minorHAnsi"/>
                <w:color w:val="2E74B5" w:themeColor="accent1" w:themeShade="BF"/>
                <w:sz w:val="18"/>
                <w:szCs w:val="18"/>
              </w:rPr>
              <w:t>TDE5220TÜRK HALK EDEBİYATININ KAYNAKLARI</w:t>
            </w:r>
          </w:p>
          <w:p w:rsidR="00B31480" w:rsidRPr="00CD7D96" w:rsidRDefault="004A6FD9" w:rsidP="004A6FD9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4A6FD9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  <w:tc>
          <w:tcPr>
            <w:tcW w:w="1332" w:type="pct"/>
          </w:tcPr>
          <w:p w:rsidR="00615FE8" w:rsidRPr="00384407" w:rsidRDefault="00615FE8" w:rsidP="00615FE8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TDE5103 HAREZM TÜRKÇESİ</w:t>
            </w:r>
          </w:p>
          <w:p w:rsidR="00B31480" w:rsidRPr="00B84BD8" w:rsidRDefault="00615FE8" w:rsidP="00615FE8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  <w:tc>
          <w:tcPr>
            <w:tcW w:w="1527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B31480" w:rsidRPr="00504AB6" w:rsidRDefault="00504AB6" w:rsidP="001532FD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 xml:space="preserve">TDE6101 ALTAY DİLLLERİNİN KARŞILAŞIRMALI SES BİLGİSİ </w:t>
            </w:r>
          </w:p>
          <w:p w:rsidR="00504AB6" w:rsidRPr="00F22009" w:rsidRDefault="00504AB6" w:rsidP="001532F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>D</w:t>
            </w:r>
            <w:r>
              <w:rPr>
                <w:rFonts w:cstheme="minorHAnsi"/>
                <w:color w:val="00CC00"/>
                <w:sz w:val="18"/>
                <w:szCs w:val="18"/>
              </w:rPr>
              <w:t xml:space="preserve">R. </w:t>
            </w:r>
            <w:r w:rsidRPr="00504AB6">
              <w:rPr>
                <w:rFonts w:cstheme="minorHAnsi"/>
                <w:color w:val="00CC00"/>
                <w:sz w:val="18"/>
                <w:szCs w:val="18"/>
              </w:rPr>
              <w:t>ÖĞRETİM ÜYESİ FİKRET YILDIRIM</w:t>
            </w:r>
          </w:p>
        </w:tc>
      </w:tr>
      <w:tr w:rsidR="00B31480" w:rsidRPr="009911DE" w:rsidTr="00480E7A">
        <w:trPr>
          <w:trHeight w:val="406"/>
        </w:trPr>
        <w:tc>
          <w:tcPr>
            <w:tcW w:w="202" w:type="pct"/>
            <w:vMerge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B31480" w:rsidRPr="009911DE" w:rsidRDefault="00B3148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2138EB" w:rsidRPr="00271994" w:rsidRDefault="002138EB" w:rsidP="002138EB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271994">
              <w:rPr>
                <w:rFonts w:cstheme="minorHAnsi"/>
                <w:color w:val="2E74B5" w:themeColor="accent1" w:themeShade="BF"/>
                <w:sz w:val="18"/>
                <w:szCs w:val="18"/>
              </w:rPr>
              <w:t>TDE5220 TÜRK HALK EDEBİYATININ KAYNAKLARI</w:t>
            </w:r>
          </w:p>
          <w:p w:rsidR="00B31480" w:rsidRPr="008751D8" w:rsidRDefault="002138EB" w:rsidP="00426EAC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271994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  <w:tc>
          <w:tcPr>
            <w:tcW w:w="1332" w:type="pct"/>
          </w:tcPr>
          <w:p w:rsidR="00615FE8" w:rsidRPr="00384407" w:rsidRDefault="00615FE8" w:rsidP="00615FE8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TDE5103 HAREZM TÜRKÇESİ</w:t>
            </w:r>
          </w:p>
          <w:p w:rsidR="00B31480" w:rsidRPr="00B84BD8" w:rsidRDefault="00615FE8" w:rsidP="00615FE8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  <w:tc>
          <w:tcPr>
            <w:tcW w:w="1527" w:type="pct"/>
            <w:gridSpan w:val="6"/>
            <w:shd w:val="clear" w:color="auto" w:fill="auto"/>
          </w:tcPr>
          <w:p w:rsidR="008F3EC5" w:rsidRPr="00504AB6" w:rsidRDefault="008F3EC5" w:rsidP="008F3EC5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 xml:space="preserve">TDE6101 ALTAY DİLLLERİNİN KARŞILAŞIRMALI SES BİLGİSİ </w:t>
            </w:r>
          </w:p>
          <w:p w:rsidR="00B31480" w:rsidRPr="00F22009" w:rsidRDefault="008F3EC5" w:rsidP="008F3EC5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>D</w:t>
            </w:r>
            <w:r>
              <w:rPr>
                <w:rFonts w:cstheme="minorHAnsi"/>
                <w:color w:val="00CC00"/>
                <w:sz w:val="18"/>
                <w:szCs w:val="18"/>
              </w:rPr>
              <w:t xml:space="preserve">R. </w:t>
            </w:r>
            <w:r w:rsidRPr="00504AB6">
              <w:rPr>
                <w:rFonts w:cstheme="minorHAnsi"/>
                <w:color w:val="00CC00"/>
                <w:sz w:val="18"/>
                <w:szCs w:val="18"/>
              </w:rPr>
              <w:t>ÖĞRETİM ÜYESİ FİKRET YILDIRIM</w:t>
            </w:r>
          </w:p>
        </w:tc>
      </w:tr>
      <w:tr w:rsidR="006F2D87" w:rsidRPr="009911DE" w:rsidTr="00480E7A">
        <w:trPr>
          <w:trHeight w:val="279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A36744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D32DDC" w:rsidRPr="009911DE" w:rsidRDefault="00D32DDC" w:rsidP="009911DE">
            <w:pPr>
              <w:jc w:val="both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615FE8" w:rsidRPr="00384407" w:rsidRDefault="00615FE8" w:rsidP="00615FE8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TDE5103 HAREZM TÜRKÇESİ</w:t>
            </w:r>
          </w:p>
          <w:p w:rsidR="00D32DDC" w:rsidRPr="00B84BD8" w:rsidRDefault="00615FE8" w:rsidP="00615FE8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384407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  <w:tc>
          <w:tcPr>
            <w:tcW w:w="1527" w:type="pct"/>
            <w:gridSpan w:val="6"/>
          </w:tcPr>
          <w:p w:rsidR="008F3EC5" w:rsidRPr="00504AB6" w:rsidRDefault="008F3EC5" w:rsidP="008F3EC5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 xml:space="preserve">TDE6101 ALTAY DİLLLERİNİN KARŞILAŞIRMALI SES BİLGİSİ </w:t>
            </w:r>
          </w:p>
          <w:p w:rsidR="00D32DDC" w:rsidRPr="009911DE" w:rsidRDefault="008F3EC5" w:rsidP="008F3EC5">
            <w:pPr>
              <w:jc w:val="center"/>
              <w:rPr>
                <w:rFonts w:cstheme="minorHAnsi"/>
                <w:sz w:val="14"/>
                <w:szCs w:val="14"/>
              </w:rPr>
            </w:pPr>
            <w:r w:rsidRPr="00504AB6">
              <w:rPr>
                <w:rFonts w:cstheme="minorHAnsi"/>
                <w:color w:val="00CC00"/>
                <w:sz w:val="18"/>
                <w:szCs w:val="18"/>
              </w:rPr>
              <w:t>D</w:t>
            </w:r>
            <w:r>
              <w:rPr>
                <w:rFonts w:cstheme="minorHAnsi"/>
                <w:color w:val="00CC00"/>
                <w:sz w:val="18"/>
                <w:szCs w:val="18"/>
              </w:rPr>
              <w:t xml:space="preserve">R. </w:t>
            </w:r>
            <w:r w:rsidRPr="00504AB6">
              <w:rPr>
                <w:rFonts w:cstheme="minorHAnsi"/>
                <w:color w:val="00CC00"/>
                <w:sz w:val="18"/>
                <w:szCs w:val="18"/>
              </w:rPr>
              <w:t>ÖĞRETİM ÜYESİ FİKRET YILDIRIM</w:t>
            </w:r>
          </w:p>
        </w:tc>
      </w:tr>
      <w:tr w:rsidR="006F2D87" w:rsidRPr="009911DE" w:rsidTr="00480E7A">
        <w:trPr>
          <w:trHeight w:val="411"/>
        </w:trPr>
        <w:tc>
          <w:tcPr>
            <w:tcW w:w="202" w:type="pct"/>
            <w:vMerge w:val="restar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Ç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8C4EA5" w:rsidRP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TDE5221 OSMANLI TÜRKÇESİ EDEBİ METİN ÇÖZÜMLEMELERİ</w:t>
            </w:r>
          </w:p>
          <w:p w:rsid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DR. ÖĞRETİM ÜYESİ BÜŞRA ÇELİK VURAL</w:t>
            </w:r>
          </w:p>
          <w:p w:rsidR="00204E8D" w:rsidRPr="008C4EA5" w:rsidRDefault="008C4EA5" w:rsidP="00FE669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0B0DD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</w:tcPr>
          <w:p w:rsidR="00523B46" w:rsidRPr="00204E8D" w:rsidRDefault="00523B46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B84BD8" w:rsidRPr="00123128" w:rsidRDefault="00B84BD8" w:rsidP="008C4EA5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</w:p>
        </w:tc>
      </w:tr>
      <w:tr w:rsidR="006F2D87" w:rsidRPr="009911DE" w:rsidTr="00480E7A">
        <w:trPr>
          <w:trHeight w:val="377"/>
        </w:trPr>
        <w:tc>
          <w:tcPr>
            <w:tcW w:w="202" w:type="pct"/>
            <w:vMerge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8C4EA5" w:rsidRP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TDE5221 OSMANLI TÜRKÇESİ EDEBİ METİN ÇÖZÜMLEMELERİ</w:t>
            </w:r>
          </w:p>
          <w:p w:rsid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DR. ÖĞRETİM ÜYESİ BÜŞRA ÇELİK VURAL</w:t>
            </w:r>
          </w:p>
          <w:p w:rsidR="00523B46" w:rsidRPr="008C4EA5" w:rsidRDefault="008C4EA5" w:rsidP="00FE669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0B0DD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  <w:hideMark/>
          </w:tcPr>
          <w:p w:rsidR="00523B46" w:rsidRPr="00204E8D" w:rsidRDefault="00523B46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523B46" w:rsidRPr="00123128" w:rsidRDefault="00523B46" w:rsidP="00B84BD8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</w:p>
        </w:tc>
      </w:tr>
      <w:tr w:rsidR="006F2D87" w:rsidRPr="009911DE" w:rsidTr="00480E7A">
        <w:trPr>
          <w:trHeight w:val="387"/>
        </w:trPr>
        <w:tc>
          <w:tcPr>
            <w:tcW w:w="202" w:type="pct"/>
            <w:vMerge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8C4EA5" w:rsidRP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TDE5221 OSMANLI TÜRKÇESİ EDEBİ METİN ÇÖZÜMLEMELERİ</w:t>
            </w:r>
          </w:p>
          <w:p w:rsidR="008C4EA5" w:rsidRDefault="008C4EA5" w:rsidP="008C4EA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8C4EA5">
              <w:rPr>
                <w:rFonts w:ascii="Calibri" w:hAnsi="Calibri" w:cs="Calibri"/>
                <w:color w:val="000000"/>
                <w:sz w:val="18"/>
                <w:szCs w:val="18"/>
              </w:rPr>
              <w:t>DR. ÖĞRETİM ÜYESİ BÜŞRA ÇELİK VURAL</w:t>
            </w:r>
          </w:p>
          <w:p w:rsidR="00523B46" w:rsidRPr="008C4EA5" w:rsidRDefault="008C4EA5" w:rsidP="00FE669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0B0DD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  <w:hideMark/>
          </w:tcPr>
          <w:p w:rsidR="00523B46" w:rsidRPr="00204E8D" w:rsidRDefault="00523B46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523B46" w:rsidRPr="00123128" w:rsidRDefault="00523B46" w:rsidP="00B84BD8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</w:p>
        </w:tc>
      </w:tr>
      <w:tr w:rsidR="00B4480B" w:rsidRPr="009911DE" w:rsidTr="00DB730B">
        <w:trPr>
          <w:trHeight w:val="445"/>
        </w:trPr>
        <w:tc>
          <w:tcPr>
            <w:tcW w:w="202" w:type="pct"/>
            <w:vMerge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B4480B" w:rsidRPr="005E4BDA" w:rsidRDefault="00B4480B" w:rsidP="005E4BDA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5204 ŞİİRDE ANLAM VE YORUM</w:t>
            </w:r>
          </w:p>
          <w:p w:rsidR="00B4480B" w:rsidRPr="0050076B" w:rsidRDefault="00B4480B" w:rsidP="00985638">
            <w:pPr>
              <w:jc w:val="center"/>
              <w:rPr>
                <w:rFonts w:ascii="Calibri" w:hAnsi="Calibri" w:cs="Calibri"/>
                <w:color w:val="806000" w:themeColor="accent4" w:themeShade="80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</w:tc>
        <w:tc>
          <w:tcPr>
            <w:tcW w:w="1332" w:type="pct"/>
            <w:noWrap/>
            <w:hideMark/>
          </w:tcPr>
          <w:p w:rsidR="00B4480B" w:rsidRPr="004F169A" w:rsidRDefault="00B4480B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429" w:type="pct"/>
          </w:tcPr>
          <w:p w:rsidR="00B4480B" w:rsidRPr="00A83081" w:rsidRDefault="00B4480B" w:rsidP="00AC7E92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1KLASİK OSMANLI NAZMI</w:t>
            </w:r>
          </w:p>
          <w:p w:rsidR="00B4480B" w:rsidRDefault="00B4480B" w:rsidP="00AC7E92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344" w:type="pct"/>
            <w:gridSpan w:val="3"/>
          </w:tcPr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TDE6107 TUVACA</w:t>
            </w:r>
          </w:p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387" w:type="pct"/>
          </w:tcPr>
          <w:p w:rsidR="00B4480B" w:rsidRPr="004A6FD9" w:rsidRDefault="00B4480B" w:rsidP="00FE159B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TDE6120 ROMAN TEORİLERİ VE ANALİZLERİ I</w:t>
            </w:r>
          </w:p>
          <w:p w:rsidR="00B4480B" w:rsidRDefault="00B4480B" w:rsidP="00FE159B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367" w:type="pct"/>
          </w:tcPr>
          <w:p w:rsidR="00B4480B" w:rsidRPr="0050076B" w:rsidRDefault="00B4480B" w:rsidP="00144B92">
            <w:pPr>
              <w:jc w:val="center"/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TDE6123 ELYAZMALARI VE ÖZELLİKLERİ</w:t>
            </w:r>
          </w:p>
          <w:p w:rsidR="00B4480B" w:rsidRPr="00A83081" w:rsidRDefault="00B4480B" w:rsidP="00144B92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</w:tr>
      <w:tr w:rsidR="00B4480B" w:rsidRPr="009911DE" w:rsidTr="00DB730B">
        <w:trPr>
          <w:trHeight w:val="409"/>
        </w:trPr>
        <w:tc>
          <w:tcPr>
            <w:tcW w:w="202" w:type="pct"/>
            <w:vMerge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B4480B" w:rsidRPr="005E4BDA" w:rsidRDefault="00B4480B" w:rsidP="005E4BDA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5204 ŞİİRDE ANLAM VE YORUM</w:t>
            </w:r>
          </w:p>
          <w:p w:rsidR="00B4480B" w:rsidRPr="0050076B" w:rsidRDefault="00B4480B" w:rsidP="001A4012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</w:tc>
        <w:tc>
          <w:tcPr>
            <w:tcW w:w="1332" w:type="pct"/>
            <w:noWrap/>
          </w:tcPr>
          <w:p w:rsidR="00B4480B" w:rsidRPr="004F169A" w:rsidRDefault="00B4480B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429" w:type="pct"/>
          </w:tcPr>
          <w:p w:rsidR="00B4480B" w:rsidRPr="00A83081" w:rsidRDefault="00B4480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1KLASİK OSMANLI NAZMI</w:t>
            </w:r>
          </w:p>
          <w:p w:rsidR="00B4480B" w:rsidRDefault="00B4480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344" w:type="pct"/>
            <w:gridSpan w:val="3"/>
          </w:tcPr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TDE6107 TUVACA</w:t>
            </w:r>
          </w:p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387" w:type="pct"/>
          </w:tcPr>
          <w:p w:rsidR="00B4480B" w:rsidRPr="004A6FD9" w:rsidRDefault="00B4480B" w:rsidP="002F24E7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TDE6120 ROMAN TEORİLERİ VE ANALİZLERİ I</w:t>
            </w:r>
          </w:p>
          <w:p w:rsidR="00B4480B" w:rsidRDefault="00B4480B" w:rsidP="002F24E7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367" w:type="pct"/>
          </w:tcPr>
          <w:p w:rsidR="00B4480B" w:rsidRPr="0050076B" w:rsidRDefault="00B4480B" w:rsidP="00144B92">
            <w:pPr>
              <w:jc w:val="center"/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TDE6123 ELYAZMALARI VE ÖZELLİKLERİ</w:t>
            </w:r>
          </w:p>
          <w:p w:rsidR="00B4480B" w:rsidRPr="00A83081" w:rsidRDefault="00B4480B" w:rsidP="00144B92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</w:tr>
      <w:tr w:rsidR="00B4480B" w:rsidRPr="009911DE" w:rsidTr="00DB730B">
        <w:trPr>
          <w:trHeight w:val="510"/>
        </w:trPr>
        <w:tc>
          <w:tcPr>
            <w:tcW w:w="202" w:type="pct"/>
            <w:vMerge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B4480B" w:rsidRPr="009911DE" w:rsidRDefault="00B4480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B4480B" w:rsidRPr="005E4BDA" w:rsidRDefault="00B4480B" w:rsidP="005E4BDA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5204 ŞİİRDE ANLAM VE YORUM</w:t>
            </w:r>
          </w:p>
          <w:p w:rsidR="00B4480B" w:rsidRPr="0050076B" w:rsidRDefault="00B4480B" w:rsidP="001A4012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  <w:r w:rsidRPr="005E4BDA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</w:tc>
        <w:tc>
          <w:tcPr>
            <w:tcW w:w="1332" w:type="pct"/>
          </w:tcPr>
          <w:p w:rsidR="00B4480B" w:rsidRPr="004F169A" w:rsidRDefault="00B4480B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429" w:type="pct"/>
          </w:tcPr>
          <w:p w:rsidR="00B4480B" w:rsidRPr="00A83081" w:rsidRDefault="00B4480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1KLASİK OSMANLI NAZMI</w:t>
            </w:r>
          </w:p>
          <w:p w:rsidR="00B4480B" w:rsidRDefault="00B4480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344" w:type="pct"/>
            <w:gridSpan w:val="3"/>
          </w:tcPr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TDE6107TUVACA</w:t>
            </w:r>
          </w:p>
          <w:p w:rsidR="00B4480B" w:rsidRPr="00B4480B" w:rsidRDefault="00B4480B" w:rsidP="00B4480B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4480B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387" w:type="pct"/>
          </w:tcPr>
          <w:p w:rsidR="00B4480B" w:rsidRPr="004A6FD9" w:rsidRDefault="00B4480B" w:rsidP="004A6FD9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TDE6120 ROMAN TEORİLERİ VE ANALİZLERİ I</w:t>
            </w:r>
          </w:p>
          <w:p w:rsidR="00B4480B" w:rsidRDefault="00B4480B" w:rsidP="004A6FD9">
            <w:pPr>
              <w:jc w:val="center"/>
              <w:rPr>
                <w:rFonts w:cstheme="minorHAnsi"/>
                <w:color w:val="FF0000"/>
                <w:sz w:val="18"/>
                <w:szCs w:val="18"/>
              </w:rPr>
            </w:pPr>
            <w:r w:rsidRPr="004A6FD9">
              <w:rPr>
                <w:rFonts w:cstheme="minorHAnsi"/>
                <w:color w:val="FF0000"/>
                <w:sz w:val="18"/>
                <w:szCs w:val="18"/>
              </w:rPr>
              <w:t>DOÇ. DR. DİDEM ARDALI BÜYÜKARMAN</w:t>
            </w:r>
          </w:p>
        </w:tc>
        <w:tc>
          <w:tcPr>
            <w:tcW w:w="367" w:type="pct"/>
          </w:tcPr>
          <w:p w:rsidR="00B4480B" w:rsidRPr="0050076B" w:rsidRDefault="00B4480B" w:rsidP="00144B92">
            <w:pPr>
              <w:jc w:val="center"/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TDE6123 ELYAZMALARI VE ÖZELLİKLERİ</w:t>
            </w:r>
          </w:p>
          <w:p w:rsidR="00B4480B" w:rsidRPr="00A83081" w:rsidRDefault="00B4480B" w:rsidP="00144B92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  <w:r w:rsidRPr="0050076B">
              <w:rPr>
                <w:rFonts w:ascii="Calibri" w:hAnsi="Calibri" w:cs="Calibri"/>
                <w:color w:val="806000" w:themeColor="accent4" w:themeShade="80"/>
                <w:sz w:val="18"/>
                <w:szCs w:val="18"/>
              </w:rPr>
              <w:t>DR. ÖĞRETİM ÜYESİ ALİ EMRE ÖZYILDIRIM</w:t>
            </w:r>
          </w:p>
        </w:tc>
      </w:tr>
      <w:tr w:rsidR="004A6FD9" w:rsidRPr="009911DE" w:rsidTr="00480E7A">
        <w:trPr>
          <w:trHeight w:val="510"/>
        </w:trPr>
        <w:tc>
          <w:tcPr>
            <w:tcW w:w="202" w:type="pct"/>
            <w:vMerge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4A6FD9" w:rsidRPr="009911DE" w:rsidRDefault="004A6FD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4A6FD9" w:rsidRPr="00123128" w:rsidRDefault="004A6FD9" w:rsidP="00123128">
            <w:pPr>
              <w:jc w:val="center"/>
              <w:rPr>
                <w:rFonts w:cstheme="minorHAnsi"/>
                <w:color w:val="FFC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243C3" w:rsidRPr="00B84BD8" w:rsidRDefault="000243C3" w:rsidP="000243C3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TDE5101 ESKİ UYGURCA</w:t>
            </w:r>
          </w:p>
          <w:p w:rsidR="004A6FD9" w:rsidRPr="009911DE" w:rsidRDefault="000243C3" w:rsidP="000243C3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516" w:type="pct"/>
            <w:gridSpan w:val="2"/>
          </w:tcPr>
          <w:p w:rsidR="004A6FD9" w:rsidRPr="00A83081" w:rsidRDefault="004A6FD9" w:rsidP="003C7B0B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3 ESKİ OSMANLICADA SÖZ YAPIMI</w:t>
            </w:r>
          </w:p>
          <w:p w:rsidR="004A6FD9" w:rsidRDefault="004A6FD9" w:rsidP="003C7B0B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1011" w:type="pct"/>
            <w:gridSpan w:val="4"/>
          </w:tcPr>
          <w:p w:rsidR="004A6FD9" w:rsidRPr="00FE159B" w:rsidRDefault="00FE159B" w:rsidP="004A6FD9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TDE6142 HALK ANLATI İNCELEMELERİ</w:t>
            </w:r>
          </w:p>
          <w:p w:rsidR="00FE159B" w:rsidRPr="00A83081" w:rsidRDefault="00FE159B" w:rsidP="004A6FD9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</w:tr>
      <w:tr w:rsidR="00FE159B" w:rsidRPr="009911DE" w:rsidTr="00480E7A">
        <w:trPr>
          <w:trHeight w:val="510"/>
        </w:trPr>
        <w:tc>
          <w:tcPr>
            <w:tcW w:w="202" w:type="pct"/>
            <w:vMerge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FE159B" w:rsidRPr="008A3E5F" w:rsidRDefault="00FE159B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:rsidR="000243C3" w:rsidRPr="00B84BD8" w:rsidRDefault="000243C3" w:rsidP="000243C3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TDE5101 ESKİ UYGURCA</w:t>
            </w:r>
          </w:p>
          <w:p w:rsidR="00FE159B" w:rsidRPr="009911DE" w:rsidRDefault="000243C3" w:rsidP="000243C3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516" w:type="pct"/>
            <w:gridSpan w:val="2"/>
            <w:hideMark/>
          </w:tcPr>
          <w:p w:rsidR="00FE159B" w:rsidRPr="00A83081" w:rsidRDefault="00FE159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3 ESKİ OSMANLICADA SÖZ YAPIMI</w:t>
            </w:r>
          </w:p>
          <w:p w:rsidR="00FE159B" w:rsidRDefault="00FE159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1011" w:type="pct"/>
            <w:gridSpan w:val="4"/>
          </w:tcPr>
          <w:p w:rsidR="00FE159B" w:rsidRPr="00FE159B" w:rsidRDefault="00FE159B" w:rsidP="00FE159B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TDE6142 HALK ANLATI İNCELEMELERİ</w:t>
            </w:r>
          </w:p>
          <w:p w:rsidR="00FE159B" w:rsidRPr="00A83081" w:rsidRDefault="00FE159B" w:rsidP="00FE159B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</w:tr>
      <w:tr w:rsidR="00FE159B" w:rsidRPr="009911DE" w:rsidTr="00480E7A">
        <w:trPr>
          <w:trHeight w:val="399"/>
        </w:trPr>
        <w:tc>
          <w:tcPr>
            <w:tcW w:w="202" w:type="pct"/>
            <w:vMerge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FE159B" w:rsidRPr="009911DE" w:rsidRDefault="00FE15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FE159B" w:rsidRPr="008A3E5F" w:rsidRDefault="00FE159B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243C3" w:rsidRPr="00B84BD8" w:rsidRDefault="000243C3" w:rsidP="000243C3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TDE5101 ESKİ UYGURCA</w:t>
            </w:r>
          </w:p>
          <w:p w:rsidR="00FE159B" w:rsidRPr="009911DE" w:rsidRDefault="000243C3" w:rsidP="000243C3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B84BD8">
              <w:rPr>
                <w:rFonts w:cstheme="minorHAnsi"/>
                <w:color w:val="CC3399"/>
                <w:sz w:val="18"/>
                <w:szCs w:val="18"/>
              </w:rPr>
              <w:t>DR. ÖĞRETİM ÜYESİ ÖZLEM YİĞİTOĞLU</w:t>
            </w:r>
          </w:p>
        </w:tc>
        <w:tc>
          <w:tcPr>
            <w:tcW w:w="516" w:type="pct"/>
            <w:gridSpan w:val="2"/>
          </w:tcPr>
          <w:p w:rsidR="00FE159B" w:rsidRPr="00A83081" w:rsidRDefault="00FE159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TDE6113 ESKİ OSMANLICADA SÖZ YAPIMI</w:t>
            </w:r>
          </w:p>
          <w:p w:rsidR="00FE159B" w:rsidRDefault="00FE159B" w:rsidP="002F24E7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  <w:r w:rsidRPr="00A83081">
              <w:rPr>
                <w:rFonts w:cstheme="minorHAnsi"/>
                <w:color w:val="538135" w:themeColor="accent6" w:themeShade="BF"/>
                <w:sz w:val="18"/>
                <w:szCs w:val="18"/>
              </w:rPr>
              <w:t>DOÇ. DR. SEVİM YILMAZ ÖNDER</w:t>
            </w:r>
          </w:p>
        </w:tc>
        <w:tc>
          <w:tcPr>
            <w:tcW w:w="1011" w:type="pct"/>
            <w:gridSpan w:val="4"/>
          </w:tcPr>
          <w:p w:rsidR="00FE159B" w:rsidRPr="00FE159B" w:rsidRDefault="00FE159B" w:rsidP="00FE159B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TDE6142 HALK ANLATI İNCELEMELERİ</w:t>
            </w:r>
          </w:p>
          <w:p w:rsidR="00FE159B" w:rsidRPr="00A83081" w:rsidRDefault="00FE159B" w:rsidP="00FE159B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  <w:r w:rsidRPr="00FE159B">
              <w:rPr>
                <w:rFonts w:cstheme="minorHAnsi"/>
                <w:color w:val="2E74B5" w:themeColor="accent1" w:themeShade="BF"/>
                <w:sz w:val="18"/>
                <w:szCs w:val="18"/>
              </w:rPr>
              <w:t>DOÇ. DR. MERİÇ HARMANCI</w:t>
            </w:r>
          </w:p>
        </w:tc>
      </w:tr>
      <w:tr w:rsidR="006F2D87" w:rsidRPr="009911DE" w:rsidTr="00480E7A">
        <w:trPr>
          <w:trHeight w:val="165"/>
        </w:trPr>
        <w:tc>
          <w:tcPr>
            <w:tcW w:w="202" w:type="pct"/>
            <w:vMerge w:val="restar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9-8.50</w:t>
            </w:r>
          </w:p>
        </w:tc>
        <w:tc>
          <w:tcPr>
            <w:tcW w:w="1496" w:type="pct"/>
            <w:gridSpan w:val="2"/>
          </w:tcPr>
          <w:p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  <w:r w:rsidRPr="009911DE">
              <w:rPr>
                <w:rFonts w:cstheme="minorHAnsi"/>
                <w:color w:val="FF0000"/>
                <w:sz w:val="14"/>
                <w:szCs w:val="14"/>
              </w:rPr>
              <w:t> </w:t>
            </w:r>
          </w:p>
        </w:tc>
        <w:tc>
          <w:tcPr>
            <w:tcW w:w="1527" w:type="pct"/>
            <w:gridSpan w:val="6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367CA0" w:rsidRPr="009911DE" w:rsidTr="00367CA0">
        <w:trPr>
          <w:trHeight w:val="399"/>
        </w:trPr>
        <w:tc>
          <w:tcPr>
            <w:tcW w:w="202" w:type="pct"/>
            <w:vMerge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748" w:type="pct"/>
          </w:tcPr>
          <w:p w:rsidR="00367CA0" w:rsidRPr="00C76DA3" w:rsidRDefault="00367CA0" w:rsidP="006D2115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 xml:space="preserve">TDE5222 </w:t>
            </w: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TÜRK MİTOLOJİSİ VE DESTA</w:t>
            </w: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N İNCELEMELERİ</w:t>
            </w:r>
          </w:p>
          <w:p w:rsidR="00367CA0" w:rsidRDefault="00367CA0" w:rsidP="006D2115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367CA0" w:rsidRPr="00123128" w:rsidRDefault="00367CA0" w:rsidP="00367CA0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TDE5210 ÇAĞDAŞ TÜRK ŞİİRİ</w:t>
            </w:r>
          </w:p>
          <w:p w:rsidR="00367CA0" w:rsidRPr="008D798D" w:rsidRDefault="00367CA0" w:rsidP="00367CA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  <w:tc>
          <w:tcPr>
            <w:tcW w:w="1332" w:type="pct"/>
            <w:hideMark/>
          </w:tcPr>
          <w:p w:rsidR="00367CA0" w:rsidRPr="001A0300" w:rsidRDefault="00367CA0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367CA0" w:rsidRPr="00C65FD6" w:rsidRDefault="00367CA0" w:rsidP="00E7280B">
            <w:pPr>
              <w:jc w:val="center"/>
              <w:rPr>
                <w:rFonts w:cstheme="minorHAnsi"/>
                <w:color w:val="FFC000" w:themeColor="accent4"/>
                <w:sz w:val="14"/>
                <w:szCs w:val="14"/>
              </w:rPr>
            </w:pPr>
          </w:p>
        </w:tc>
      </w:tr>
      <w:tr w:rsidR="00367CA0" w:rsidRPr="009911DE" w:rsidTr="00367CA0">
        <w:trPr>
          <w:trHeight w:val="311"/>
        </w:trPr>
        <w:tc>
          <w:tcPr>
            <w:tcW w:w="202" w:type="pct"/>
            <w:vMerge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748" w:type="pct"/>
          </w:tcPr>
          <w:p w:rsidR="00367CA0" w:rsidRPr="00C76DA3" w:rsidRDefault="00367CA0" w:rsidP="00BC480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 xml:space="preserve">TDE5222 </w:t>
            </w: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TÜRK MİTOLOJİSİ VE DESTA</w:t>
            </w: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N İNCELEMELERİ</w:t>
            </w:r>
          </w:p>
          <w:p w:rsidR="00367CA0" w:rsidRDefault="00367CA0" w:rsidP="00BC480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367CA0" w:rsidRPr="00123128" w:rsidRDefault="00367CA0" w:rsidP="00367CA0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TDE5210 ÇAĞDAŞ TÜRK ŞİİRİ</w:t>
            </w:r>
          </w:p>
          <w:p w:rsidR="00367CA0" w:rsidRPr="008D798D" w:rsidRDefault="00367CA0" w:rsidP="00367CA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  <w:tc>
          <w:tcPr>
            <w:tcW w:w="1332" w:type="pct"/>
            <w:hideMark/>
          </w:tcPr>
          <w:p w:rsidR="00367CA0" w:rsidRPr="000C4094" w:rsidRDefault="00367CA0" w:rsidP="000C4094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 xml:space="preserve">TDE5001 SEMİNER </w:t>
            </w:r>
          </w:p>
          <w:p w:rsidR="00367CA0" w:rsidRPr="000C4094" w:rsidRDefault="00367CA0" w:rsidP="000C4094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  <w:p w:rsidR="00367CA0" w:rsidRPr="001A0300" w:rsidRDefault="00367CA0" w:rsidP="000C4094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>(ZORUNLU)</w:t>
            </w:r>
          </w:p>
        </w:tc>
        <w:tc>
          <w:tcPr>
            <w:tcW w:w="1527" w:type="pct"/>
            <w:gridSpan w:val="6"/>
          </w:tcPr>
          <w:p w:rsidR="00367CA0" w:rsidRPr="009911DE" w:rsidRDefault="00367CA0" w:rsidP="00E7280B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</w:p>
        </w:tc>
      </w:tr>
      <w:tr w:rsidR="00367CA0" w:rsidRPr="009911DE" w:rsidTr="00367CA0">
        <w:trPr>
          <w:trHeight w:val="325"/>
        </w:trPr>
        <w:tc>
          <w:tcPr>
            <w:tcW w:w="202" w:type="pct"/>
            <w:vMerge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367CA0" w:rsidRPr="009911DE" w:rsidRDefault="00367C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748" w:type="pct"/>
          </w:tcPr>
          <w:p w:rsidR="00367CA0" w:rsidRPr="00C76DA3" w:rsidRDefault="00367CA0" w:rsidP="00BC480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 xml:space="preserve">TDE5222 </w:t>
            </w: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TÜRK MİTOLOJİSİ VE DESTA</w:t>
            </w: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>N İNCELEMELERİ</w:t>
            </w:r>
          </w:p>
          <w:p w:rsidR="00367CA0" w:rsidRDefault="00367CA0" w:rsidP="00BC480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C76DA3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367CA0" w:rsidRPr="00123128" w:rsidRDefault="00367CA0" w:rsidP="00367CA0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TDE5210 ÇAĞDAŞ TÜRK ŞİİRİ</w:t>
            </w:r>
          </w:p>
          <w:p w:rsidR="00367CA0" w:rsidRPr="00EE4ADC" w:rsidRDefault="00367CA0" w:rsidP="00367CA0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123128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  <w:tc>
          <w:tcPr>
            <w:tcW w:w="1332" w:type="pct"/>
          </w:tcPr>
          <w:p w:rsidR="00367CA0" w:rsidRPr="000C4094" w:rsidRDefault="00367CA0" w:rsidP="000C4094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 xml:space="preserve">TDE5001 SEMİNER </w:t>
            </w:r>
          </w:p>
          <w:p w:rsidR="00367CA0" w:rsidRPr="000C4094" w:rsidRDefault="00367CA0" w:rsidP="000C4094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  <w:p w:rsidR="00367CA0" w:rsidRPr="001A0300" w:rsidRDefault="00367CA0" w:rsidP="000C4094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0C4094">
              <w:rPr>
                <w:rFonts w:cstheme="minorHAnsi"/>
                <w:color w:val="323E4F" w:themeColor="text2" w:themeShade="BF"/>
                <w:sz w:val="18"/>
                <w:szCs w:val="18"/>
              </w:rPr>
              <w:t>(ZORUNLU)</w:t>
            </w:r>
          </w:p>
        </w:tc>
        <w:tc>
          <w:tcPr>
            <w:tcW w:w="1527" w:type="pct"/>
            <w:gridSpan w:val="6"/>
            <w:shd w:val="clear" w:color="auto" w:fill="auto"/>
          </w:tcPr>
          <w:p w:rsidR="00367CA0" w:rsidRPr="00B43D53" w:rsidRDefault="00367CA0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6126 YENİ TÜRK EDEBİYATI METİN TAHLİLLERİ I</w:t>
            </w:r>
          </w:p>
          <w:p w:rsidR="00367CA0" w:rsidRPr="00B43D53" w:rsidRDefault="00367CA0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  <w:p w:rsidR="00367CA0" w:rsidRPr="00E20982" w:rsidRDefault="00367CA0" w:rsidP="00E7280B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</w:p>
        </w:tc>
      </w:tr>
      <w:tr w:rsidR="00775E78" w:rsidRPr="009911DE" w:rsidTr="00480E7A">
        <w:trPr>
          <w:trHeight w:val="567"/>
        </w:trPr>
        <w:tc>
          <w:tcPr>
            <w:tcW w:w="202" w:type="pct"/>
            <w:vMerge/>
          </w:tcPr>
          <w:p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775E78" w:rsidRPr="009911DE" w:rsidRDefault="00775E78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775E78" w:rsidRPr="008A7DE6" w:rsidRDefault="008A7DE6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 xml:space="preserve">TDE5001 </w:t>
            </w:r>
            <w:r w:rsidRPr="008A7DE6">
              <w:rPr>
                <w:rFonts w:cstheme="minorHAnsi"/>
                <w:color w:val="BF8F00" w:themeColor="accent4" w:themeShade="BF"/>
                <w:sz w:val="18"/>
                <w:szCs w:val="18"/>
              </w:rPr>
              <w:t>SEMİNER</w:t>
            </w:r>
          </w:p>
          <w:p w:rsidR="008A7DE6" w:rsidRPr="008A7DE6" w:rsidRDefault="008A7DE6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8A7DE6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  <w:p w:rsidR="008A7DE6" w:rsidRPr="00EE4ADC" w:rsidRDefault="008A7DE6" w:rsidP="00972531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</w:tcPr>
          <w:p w:rsidR="00775E78" w:rsidRPr="009911DE" w:rsidRDefault="00775E78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shd w:val="clear" w:color="auto" w:fill="auto"/>
            <w:noWrap/>
          </w:tcPr>
          <w:p w:rsidR="00B43D53" w:rsidRPr="00B43D53" w:rsidRDefault="00B43D53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6126 YENİ TÜRK EDEBİYATI METİN TAHLİLLERİ I</w:t>
            </w:r>
          </w:p>
          <w:p w:rsidR="00B43D53" w:rsidRPr="00B43D53" w:rsidRDefault="00B43D53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  <w:p w:rsidR="00775E78" w:rsidRPr="00E20982" w:rsidRDefault="00775E78" w:rsidP="00E20982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</w:p>
        </w:tc>
      </w:tr>
      <w:tr w:rsidR="00480E7A" w:rsidRPr="009911DE" w:rsidTr="00480E7A">
        <w:trPr>
          <w:trHeight w:val="594"/>
        </w:trPr>
        <w:tc>
          <w:tcPr>
            <w:tcW w:w="202" w:type="pct"/>
            <w:vMerge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480E7A" w:rsidRPr="008A7DE6" w:rsidRDefault="00480E7A" w:rsidP="008A7DE6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>
              <w:rPr>
                <w:rFonts w:cstheme="minorHAnsi"/>
                <w:color w:val="BF8F00" w:themeColor="accent4" w:themeShade="BF"/>
                <w:sz w:val="18"/>
                <w:szCs w:val="18"/>
              </w:rPr>
              <w:t xml:space="preserve">TDE5001 </w:t>
            </w:r>
            <w:r w:rsidRPr="008A7DE6">
              <w:rPr>
                <w:rFonts w:cstheme="minorHAnsi"/>
                <w:color w:val="BF8F00" w:themeColor="accent4" w:themeShade="BF"/>
                <w:sz w:val="18"/>
                <w:szCs w:val="18"/>
              </w:rPr>
              <w:t>SEMİNER</w:t>
            </w:r>
          </w:p>
          <w:p w:rsidR="00480E7A" w:rsidRPr="008A7DE6" w:rsidRDefault="00480E7A" w:rsidP="008A7DE6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8A7DE6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  <w:p w:rsidR="00480E7A" w:rsidRPr="009911DE" w:rsidRDefault="00480E7A" w:rsidP="008A7DE6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</w:tcPr>
          <w:p w:rsidR="00480E7A" w:rsidRPr="009911DE" w:rsidRDefault="00480E7A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764" w:type="pct"/>
            <w:gridSpan w:val="3"/>
          </w:tcPr>
          <w:p w:rsidR="00480E7A" w:rsidRPr="00B43D53" w:rsidRDefault="00480E7A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TDE6126 YENİ TÜRK EDEBİYATI METİN TAHLİLLERİ I</w:t>
            </w:r>
          </w:p>
          <w:p w:rsidR="00480E7A" w:rsidRPr="00B43D53" w:rsidRDefault="00480E7A" w:rsidP="00B43D53">
            <w:pPr>
              <w:jc w:val="center"/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</w:pPr>
            <w:r w:rsidRPr="00B43D53">
              <w:rPr>
                <w:rFonts w:ascii="Calibri" w:hAnsi="Calibri" w:cs="Calibri"/>
                <w:color w:val="C45911" w:themeColor="accent2" w:themeShade="BF"/>
                <w:sz w:val="18"/>
                <w:szCs w:val="18"/>
              </w:rPr>
              <w:t>DR. ÖĞRETİM ÜYESİ ALİ YILDIZ</w:t>
            </w:r>
          </w:p>
        </w:tc>
        <w:tc>
          <w:tcPr>
            <w:tcW w:w="763" w:type="pct"/>
            <w:gridSpan w:val="3"/>
          </w:tcPr>
          <w:p w:rsidR="00480E7A" w:rsidRPr="00480E7A" w:rsidRDefault="00480E7A" w:rsidP="00E7280B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TDE6109 ÇAĞATAY DİLİ VE EDEBİYATI</w:t>
            </w:r>
          </w:p>
          <w:p w:rsidR="00480E7A" w:rsidRPr="00B43D53" w:rsidRDefault="00480E7A" w:rsidP="00E7280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</w:tr>
      <w:tr w:rsidR="00480E7A" w:rsidRPr="009911DE" w:rsidTr="00480E7A">
        <w:trPr>
          <w:trHeight w:val="447"/>
        </w:trPr>
        <w:tc>
          <w:tcPr>
            <w:tcW w:w="202" w:type="pct"/>
            <w:vMerge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480E7A" w:rsidRPr="000B0DDA" w:rsidRDefault="00480E7A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TDE5200HALK BİLİMİ KURAMLARI</w:t>
            </w:r>
          </w:p>
          <w:p w:rsidR="00480E7A" w:rsidRPr="000B0DDA" w:rsidRDefault="00480E7A" w:rsidP="00972531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480E7A" w:rsidRPr="002D0342" w:rsidRDefault="00480E7A" w:rsidP="002D0342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TDE5109 YENİ UYGURCA</w:t>
            </w:r>
          </w:p>
          <w:p w:rsidR="00480E7A" w:rsidRPr="009911DE" w:rsidRDefault="00480E7A" w:rsidP="002D0342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DR. ÖĞRETİM ÜYESİ FİKRET YILDIRIM</w:t>
            </w:r>
          </w:p>
        </w:tc>
        <w:tc>
          <w:tcPr>
            <w:tcW w:w="764" w:type="pct"/>
            <w:gridSpan w:val="3"/>
          </w:tcPr>
          <w:p w:rsidR="00480E7A" w:rsidRPr="00B43D53" w:rsidRDefault="00480E7A" w:rsidP="00E7280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TDE6124 1</w:t>
            </w:r>
            <w:r w:rsidR="001E2D65">
              <w:rPr>
                <w:rFonts w:cstheme="minorHAnsi"/>
                <w:color w:val="FFC000"/>
                <w:sz w:val="18"/>
                <w:szCs w:val="18"/>
              </w:rPr>
              <w:t>9</w:t>
            </w:r>
            <w:r w:rsidRPr="00B43D53">
              <w:rPr>
                <w:rFonts w:cstheme="minorHAnsi"/>
                <w:color w:val="FFC000"/>
                <w:sz w:val="18"/>
                <w:szCs w:val="18"/>
              </w:rPr>
              <w:t>50 SONRASI TÜRK ŞİİRİ: İKİNCİ YENİ ŞİİRİ</w:t>
            </w:r>
          </w:p>
          <w:p w:rsidR="00480E7A" w:rsidRDefault="00480E7A" w:rsidP="00E7280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  <w:tc>
          <w:tcPr>
            <w:tcW w:w="763" w:type="pct"/>
            <w:gridSpan w:val="3"/>
          </w:tcPr>
          <w:p w:rsidR="00480E7A" w:rsidRPr="00480E7A" w:rsidRDefault="00480E7A" w:rsidP="00480E7A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TDE6109 ÇAĞATAY DİLİ VE EDEBİYATI</w:t>
            </w:r>
          </w:p>
          <w:p w:rsidR="00480E7A" w:rsidRPr="00B43D53" w:rsidRDefault="00480E7A" w:rsidP="00480E7A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</w:tr>
      <w:tr w:rsidR="00480E7A" w:rsidRPr="009911DE" w:rsidTr="00B4480B">
        <w:trPr>
          <w:trHeight w:val="364"/>
        </w:trPr>
        <w:tc>
          <w:tcPr>
            <w:tcW w:w="202" w:type="pct"/>
            <w:vMerge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480E7A" w:rsidRPr="009911DE" w:rsidRDefault="00480E7A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480E7A" w:rsidRPr="000B0DDA" w:rsidRDefault="00480E7A" w:rsidP="000B0DDA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TDE5200HALK BİLİMİ KURAMLARI</w:t>
            </w:r>
          </w:p>
          <w:p w:rsidR="00480E7A" w:rsidRPr="00E20982" w:rsidRDefault="00480E7A" w:rsidP="000B0DDA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480E7A" w:rsidRPr="002D0342" w:rsidRDefault="00480E7A" w:rsidP="002D0342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TDE5109 YENİ UYGURCA</w:t>
            </w:r>
          </w:p>
          <w:p w:rsidR="00480E7A" w:rsidRPr="009911DE" w:rsidRDefault="00480E7A" w:rsidP="002D0342">
            <w:pPr>
              <w:jc w:val="center"/>
              <w:rPr>
                <w:rFonts w:cstheme="minorHAnsi"/>
                <w:sz w:val="14"/>
                <w:szCs w:val="14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DR. ÖĞRETİM ÜYESİ FİKRET YILDIRIM</w:t>
            </w:r>
          </w:p>
        </w:tc>
        <w:tc>
          <w:tcPr>
            <w:tcW w:w="764" w:type="pct"/>
            <w:gridSpan w:val="3"/>
          </w:tcPr>
          <w:p w:rsidR="00480E7A" w:rsidRPr="00B43D53" w:rsidRDefault="00480E7A" w:rsidP="00E7280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TDE6124 1</w:t>
            </w:r>
            <w:r w:rsidR="001E2D65">
              <w:rPr>
                <w:rFonts w:cstheme="minorHAnsi"/>
                <w:color w:val="FFC000"/>
                <w:sz w:val="18"/>
                <w:szCs w:val="18"/>
              </w:rPr>
              <w:t>9</w:t>
            </w:r>
            <w:r w:rsidRPr="00B43D53">
              <w:rPr>
                <w:rFonts w:cstheme="minorHAnsi"/>
                <w:color w:val="FFC000"/>
                <w:sz w:val="18"/>
                <w:szCs w:val="18"/>
              </w:rPr>
              <w:t>50 SONRASI TÜRK ŞİİRİ: İKİNCİ YENİ ŞİİRİ</w:t>
            </w:r>
          </w:p>
          <w:p w:rsidR="00480E7A" w:rsidRDefault="00480E7A" w:rsidP="00E7280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  <w:tc>
          <w:tcPr>
            <w:tcW w:w="763" w:type="pct"/>
            <w:gridSpan w:val="3"/>
          </w:tcPr>
          <w:p w:rsidR="00480E7A" w:rsidRPr="00480E7A" w:rsidRDefault="00480E7A" w:rsidP="00480E7A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TDE6109 ÇAĞATAY DİLİ VE EDEBİYATI</w:t>
            </w:r>
          </w:p>
          <w:p w:rsidR="00480E7A" w:rsidRPr="00B43D53" w:rsidRDefault="00480E7A" w:rsidP="00480E7A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480E7A">
              <w:rPr>
                <w:rFonts w:cstheme="minorHAnsi"/>
                <w:color w:val="323E4F" w:themeColor="text2" w:themeShade="BF"/>
                <w:sz w:val="18"/>
                <w:szCs w:val="18"/>
              </w:rPr>
              <w:t>PROF. DR. ZÜHAL ÖLMEZ</w:t>
            </w:r>
          </w:p>
        </w:tc>
      </w:tr>
      <w:tr w:rsidR="00972531" w:rsidRPr="009911DE" w:rsidTr="00480E7A">
        <w:trPr>
          <w:trHeight w:val="303"/>
        </w:trPr>
        <w:tc>
          <w:tcPr>
            <w:tcW w:w="202" w:type="pct"/>
            <w:vMerge/>
          </w:tcPr>
          <w:p w:rsidR="00972531" w:rsidRPr="009911DE" w:rsidRDefault="00972531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972531" w:rsidRPr="009911DE" w:rsidRDefault="00972531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  <w:p w:rsidR="00972531" w:rsidRPr="009911DE" w:rsidRDefault="00972531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367" w:type="pct"/>
            <w:hideMark/>
          </w:tcPr>
          <w:p w:rsidR="00972531" w:rsidRPr="009911DE" w:rsidRDefault="00972531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  <w:p w:rsidR="00972531" w:rsidRPr="009911DE" w:rsidRDefault="00972531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1496" w:type="pct"/>
            <w:gridSpan w:val="2"/>
          </w:tcPr>
          <w:p w:rsidR="000B0DDA" w:rsidRPr="000B0DDA" w:rsidRDefault="000B0DDA" w:rsidP="000B0DDA">
            <w:pPr>
              <w:jc w:val="center"/>
              <w:rPr>
                <w:rFonts w:cstheme="minorHAnsi"/>
                <w:color w:val="BF8F00" w:themeColor="accent4" w:themeShade="BF"/>
                <w:sz w:val="18"/>
                <w:szCs w:val="18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TDE5200HALK BİLİMİ KURAMLARI</w:t>
            </w:r>
          </w:p>
          <w:p w:rsidR="00972531" w:rsidRPr="00E20982" w:rsidRDefault="000B0DDA" w:rsidP="000B0DDA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 w:rsidRPr="000B0DDA">
              <w:rPr>
                <w:rFonts w:cstheme="minorHAnsi"/>
                <w:color w:val="BF8F00" w:themeColor="accent4" w:themeShade="BF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2D0342" w:rsidRPr="002D0342" w:rsidRDefault="002D0342" w:rsidP="002D0342">
            <w:pPr>
              <w:jc w:val="center"/>
              <w:rPr>
                <w:rFonts w:cstheme="minorHAnsi"/>
                <w:color w:val="00CC00"/>
                <w:sz w:val="18"/>
                <w:szCs w:val="18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TDE5109 YENİ UYGURCA</w:t>
            </w:r>
          </w:p>
          <w:p w:rsidR="00972531" w:rsidRPr="009911DE" w:rsidRDefault="002D0342" w:rsidP="002D0342">
            <w:pPr>
              <w:jc w:val="center"/>
              <w:rPr>
                <w:rFonts w:cstheme="minorHAnsi"/>
                <w:sz w:val="14"/>
                <w:szCs w:val="14"/>
              </w:rPr>
            </w:pPr>
            <w:r w:rsidRPr="002D0342">
              <w:rPr>
                <w:rFonts w:cstheme="minorHAnsi"/>
                <w:color w:val="00CC00"/>
                <w:sz w:val="18"/>
                <w:szCs w:val="18"/>
              </w:rPr>
              <w:t>DR. ÖĞRETİM ÜYESİ FİKRET YILDIRIM</w:t>
            </w:r>
          </w:p>
        </w:tc>
        <w:tc>
          <w:tcPr>
            <w:tcW w:w="1527" w:type="pct"/>
            <w:gridSpan w:val="6"/>
          </w:tcPr>
          <w:p w:rsidR="00B43D53" w:rsidRPr="00B43D53" w:rsidRDefault="00B43D53" w:rsidP="00B43D53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TDE6124 1</w:t>
            </w:r>
            <w:r w:rsidR="001E2D65">
              <w:rPr>
                <w:rFonts w:cstheme="minorHAnsi"/>
                <w:color w:val="FFC000"/>
                <w:sz w:val="18"/>
                <w:szCs w:val="18"/>
              </w:rPr>
              <w:t>9</w:t>
            </w:r>
            <w:r w:rsidRPr="00B43D53">
              <w:rPr>
                <w:rFonts w:cstheme="minorHAnsi"/>
                <w:color w:val="FFC000"/>
                <w:sz w:val="18"/>
                <w:szCs w:val="18"/>
              </w:rPr>
              <w:t>50 SONRASI TÜRK ŞİİRİ: İKİNCİ YENİ ŞİİRİ</w:t>
            </w:r>
          </w:p>
          <w:p w:rsidR="00972531" w:rsidRPr="00D829B0" w:rsidRDefault="00B43D53" w:rsidP="00B43D53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  <w:r w:rsidRPr="00B43D53">
              <w:rPr>
                <w:rFonts w:cstheme="minorHAnsi"/>
                <w:color w:val="FFC000"/>
                <w:sz w:val="18"/>
                <w:szCs w:val="18"/>
              </w:rPr>
              <w:t>PROF. DR. YAKUP ÇELİK</w:t>
            </w:r>
          </w:p>
        </w:tc>
      </w:tr>
      <w:tr w:rsidR="006F2D87" w:rsidRPr="009911DE" w:rsidTr="00480E7A">
        <w:trPr>
          <w:trHeight w:val="128"/>
        </w:trPr>
        <w:tc>
          <w:tcPr>
            <w:tcW w:w="202" w:type="pct"/>
            <w:vMerge/>
          </w:tcPr>
          <w:p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E31A55" w:rsidRPr="009911DE" w:rsidRDefault="00E31A55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:rsidR="00E31A55" w:rsidRPr="009911DE" w:rsidRDefault="00E31A55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E31A55" w:rsidRPr="009911DE" w:rsidRDefault="00E31A55" w:rsidP="006D211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473"/>
        </w:trPr>
        <w:tc>
          <w:tcPr>
            <w:tcW w:w="202" w:type="pct"/>
            <w:vMerge w:val="restar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C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U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:rsidR="00384407" w:rsidRPr="009911DE" w:rsidRDefault="00384407" w:rsidP="00384407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7520C3" w:rsidRDefault="00D32DDC" w:rsidP="00972531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581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:rsidR="00D32DDC" w:rsidRPr="009911DE" w:rsidRDefault="00D32DDC" w:rsidP="00384407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7520C3" w:rsidRDefault="00D32DDC" w:rsidP="00972531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491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1022BE" w:rsidRPr="009911DE" w:rsidRDefault="001022BE" w:rsidP="009911DE">
            <w:pPr>
              <w:jc w:val="both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:rsidR="00D32DDC" w:rsidRPr="009911DE" w:rsidRDefault="00D32DDC" w:rsidP="00384407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7520C3" w:rsidRDefault="00D32DDC" w:rsidP="00972531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  <w:tc>
          <w:tcPr>
            <w:tcW w:w="1527" w:type="pct"/>
            <w:gridSpan w:val="6"/>
          </w:tcPr>
          <w:p w:rsidR="00D32DDC" w:rsidRPr="009911DE" w:rsidRDefault="00D32DD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183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D32DDC" w:rsidRPr="009A6347" w:rsidRDefault="009A6347" w:rsidP="001C188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A6347">
              <w:rPr>
                <w:rFonts w:cstheme="minorHAnsi"/>
                <w:sz w:val="18"/>
                <w:szCs w:val="18"/>
              </w:rPr>
              <w:t>TDE5207 ESKİ TÜRK EDEBİYATINDA NESİRE GİRİŞ</w:t>
            </w:r>
          </w:p>
          <w:p w:rsidR="009A6347" w:rsidRPr="009911DE" w:rsidRDefault="009A6347" w:rsidP="001C188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A6347">
              <w:rPr>
                <w:rFonts w:cstheme="minorHAnsi"/>
                <w:sz w:val="18"/>
                <w:szCs w:val="18"/>
              </w:rPr>
              <w:t>DOÇ. DR. İBRAHİM SONA</w:t>
            </w:r>
          </w:p>
        </w:tc>
        <w:tc>
          <w:tcPr>
            <w:tcW w:w="1332" w:type="pct"/>
            <w:noWrap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9911DE" w:rsidRDefault="00D32DD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375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1C188B" w:rsidRPr="009A6347" w:rsidRDefault="001C188B" w:rsidP="001C188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A6347">
              <w:rPr>
                <w:rFonts w:cstheme="minorHAnsi"/>
                <w:sz w:val="18"/>
                <w:szCs w:val="18"/>
              </w:rPr>
              <w:t>TDE5207 ESKİ TÜRK EDEBİYATINDA NESİRE GİRİŞ</w:t>
            </w:r>
          </w:p>
          <w:p w:rsidR="00D32DDC" w:rsidRPr="009911DE" w:rsidRDefault="001C188B" w:rsidP="001C188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A6347">
              <w:rPr>
                <w:rFonts w:cstheme="minorHAnsi"/>
                <w:sz w:val="18"/>
                <w:szCs w:val="18"/>
              </w:rPr>
              <w:t>DOÇ. DR. İBRAHİM SONA</w:t>
            </w:r>
          </w:p>
        </w:tc>
        <w:tc>
          <w:tcPr>
            <w:tcW w:w="1332" w:type="pct"/>
            <w:noWrap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9911DE" w:rsidRDefault="00D32DD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128"/>
        </w:trPr>
        <w:tc>
          <w:tcPr>
            <w:tcW w:w="202" w:type="pct"/>
            <w:vMerge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D32DDC" w:rsidRPr="009911DE" w:rsidRDefault="00D32DD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1C188B" w:rsidRPr="009A6347" w:rsidRDefault="001C188B" w:rsidP="001C188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A6347">
              <w:rPr>
                <w:rFonts w:cstheme="minorHAnsi"/>
                <w:sz w:val="18"/>
                <w:szCs w:val="18"/>
              </w:rPr>
              <w:t>TDE5207 ESKİ TÜRK EDEBİYATINDA NESİRE GİRİŞ</w:t>
            </w:r>
          </w:p>
          <w:p w:rsidR="00D32DDC" w:rsidRPr="009911DE" w:rsidRDefault="001C188B" w:rsidP="001C188B">
            <w:pPr>
              <w:jc w:val="center"/>
              <w:rPr>
                <w:rFonts w:cstheme="minorHAnsi"/>
                <w:sz w:val="14"/>
                <w:szCs w:val="14"/>
              </w:rPr>
            </w:pPr>
            <w:r w:rsidRPr="009A6347">
              <w:rPr>
                <w:rFonts w:cstheme="minorHAnsi"/>
                <w:sz w:val="18"/>
                <w:szCs w:val="18"/>
              </w:rPr>
              <w:t>DOÇ. DR. İBRAHİM SONA</w:t>
            </w:r>
          </w:p>
        </w:tc>
        <w:tc>
          <w:tcPr>
            <w:tcW w:w="1332" w:type="pct"/>
          </w:tcPr>
          <w:p w:rsidR="00D32DDC" w:rsidRPr="009911DE" w:rsidRDefault="00D32DD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6"/>
          </w:tcPr>
          <w:p w:rsidR="00D32DDC" w:rsidRPr="009911DE" w:rsidRDefault="00D32DDC" w:rsidP="00E85365">
            <w:pPr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:rsidR="00FE669D" w:rsidRPr="00972531" w:rsidRDefault="00FE669D" w:rsidP="009911DE">
      <w:pPr>
        <w:spacing w:after="0" w:line="240" w:lineRule="auto"/>
        <w:jc w:val="both"/>
        <w:rPr>
          <w:rFonts w:cstheme="minorHAnsi"/>
          <w:b/>
        </w:rPr>
      </w:pPr>
      <w:r w:rsidRPr="00972531">
        <w:rPr>
          <w:rFonts w:cstheme="minorHAnsi"/>
          <w:b/>
        </w:rPr>
        <w:t xml:space="preserve">NOT: </w:t>
      </w:r>
      <w:r w:rsidR="009D2E08" w:rsidRPr="00972531">
        <w:rPr>
          <w:rFonts w:cstheme="minorHAnsi"/>
        </w:rPr>
        <w:t>5000 kodlu dersler Yüksek lisans öğrencilerinin 6000 kodlu dersler ise doktora öğrencilerinin seçmesi gereken derslerdir.</w:t>
      </w:r>
    </w:p>
    <w:sectPr w:rsidR="00FE669D" w:rsidRPr="00972531" w:rsidSect="00081C6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A2"/>
    <w:family w:val="swiss"/>
    <w:pitch w:val="variable"/>
    <w:sig w:usb0="00000000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UyNjIzM7EwsjQwszBU0lEKTi0uzszPAykwrQUA5VHs3ywAAAA="/>
  </w:docVars>
  <w:rsids>
    <w:rsidRoot w:val="00B91016"/>
    <w:rsid w:val="000000BB"/>
    <w:rsid w:val="00006053"/>
    <w:rsid w:val="00013115"/>
    <w:rsid w:val="0001714D"/>
    <w:rsid w:val="00024032"/>
    <w:rsid w:val="000243C3"/>
    <w:rsid w:val="000321F2"/>
    <w:rsid w:val="0003355D"/>
    <w:rsid w:val="00035627"/>
    <w:rsid w:val="0003665B"/>
    <w:rsid w:val="00042BB8"/>
    <w:rsid w:val="00043E19"/>
    <w:rsid w:val="00051DF6"/>
    <w:rsid w:val="00055842"/>
    <w:rsid w:val="0005586D"/>
    <w:rsid w:val="00065A8C"/>
    <w:rsid w:val="000662D1"/>
    <w:rsid w:val="00074670"/>
    <w:rsid w:val="000771D8"/>
    <w:rsid w:val="00081C62"/>
    <w:rsid w:val="00095A6B"/>
    <w:rsid w:val="000961C0"/>
    <w:rsid w:val="000A559E"/>
    <w:rsid w:val="000B0DDA"/>
    <w:rsid w:val="000C4094"/>
    <w:rsid w:val="000C7F20"/>
    <w:rsid w:val="000D52FC"/>
    <w:rsid w:val="000E5B16"/>
    <w:rsid w:val="000E705F"/>
    <w:rsid w:val="000F14F9"/>
    <w:rsid w:val="000F184F"/>
    <w:rsid w:val="000F2ADB"/>
    <w:rsid w:val="000F4D5D"/>
    <w:rsid w:val="001022BE"/>
    <w:rsid w:val="00102C12"/>
    <w:rsid w:val="00103004"/>
    <w:rsid w:val="00104296"/>
    <w:rsid w:val="00106A6B"/>
    <w:rsid w:val="00106BE7"/>
    <w:rsid w:val="00107E4F"/>
    <w:rsid w:val="0011190A"/>
    <w:rsid w:val="00123128"/>
    <w:rsid w:val="00132644"/>
    <w:rsid w:val="001332EE"/>
    <w:rsid w:val="00144B92"/>
    <w:rsid w:val="00145971"/>
    <w:rsid w:val="00146099"/>
    <w:rsid w:val="001466D3"/>
    <w:rsid w:val="001532FD"/>
    <w:rsid w:val="00157358"/>
    <w:rsid w:val="00162229"/>
    <w:rsid w:val="00171B46"/>
    <w:rsid w:val="0019069B"/>
    <w:rsid w:val="001A0300"/>
    <w:rsid w:val="001A04A3"/>
    <w:rsid w:val="001A07FB"/>
    <w:rsid w:val="001A2517"/>
    <w:rsid w:val="001A263E"/>
    <w:rsid w:val="001A3A68"/>
    <w:rsid w:val="001A4012"/>
    <w:rsid w:val="001B05ED"/>
    <w:rsid w:val="001B2581"/>
    <w:rsid w:val="001B468B"/>
    <w:rsid w:val="001C0677"/>
    <w:rsid w:val="001C188B"/>
    <w:rsid w:val="001D15BE"/>
    <w:rsid w:val="001D3D7E"/>
    <w:rsid w:val="001D4B1B"/>
    <w:rsid w:val="001D6E78"/>
    <w:rsid w:val="001D7352"/>
    <w:rsid w:val="001E036A"/>
    <w:rsid w:val="001E0D86"/>
    <w:rsid w:val="001E17E0"/>
    <w:rsid w:val="001E2D65"/>
    <w:rsid w:val="001F1F69"/>
    <w:rsid w:val="001F2340"/>
    <w:rsid w:val="00204E8D"/>
    <w:rsid w:val="00210353"/>
    <w:rsid w:val="002138EB"/>
    <w:rsid w:val="00214EE8"/>
    <w:rsid w:val="00221D9C"/>
    <w:rsid w:val="0022235D"/>
    <w:rsid w:val="00223B58"/>
    <w:rsid w:val="00232FD2"/>
    <w:rsid w:val="002371A6"/>
    <w:rsid w:val="00242E45"/>
    <w:rsid w:val="00254048"/>
    <w:rsid w:val="00254B59"/>
    <w:rsid w:val="00261094"/>
    <w:rsid w:val="002701C6"/>
    <w:rsid w:val="00271994"/>
    <w:rsid w:val="002907B1"/>
    <w:rsid w:val="0029297D"/>
    <w:rsid w:val="002967E3"/>
    <w:rsid w:val="00296FA7"/>
    <w:rsid w:val="002B1E47"/>
    <w:rsid w:val="002B2FEB"/>
    <w:rsid w:val="002B311A"/>
    <w:rsid w:val="002B6E4A"/>
    <w:rsid w:val="002C0FEB"/>
    <w:rsid w:val="002C1992"/>
    <w:rsid w:val="002C2999"/>
    <w:rsid w:val="002C41EA"/>
    <w:rsid w:val="002C7DB5"/>
    <w:rsid w:val="002D0342"/>
    <w:rsid w:val="002E4733"/>
    <w:rsid w:val="002F1F35"/>
    <w:rsid w:val="002F24E7"/>
    <w:rsid w:val="00300568"/>
    <w:rsid w:val="00303A2C"/>
    <w:rsid w:val="0030422E"/>
    <w:rsid w:val="00305698"/>
    <w:rsid w:val="00321007"/>
    <w:rsid w:val="00322350"/>
    <w:rsid w:val="003245E8"/>
    <w:rsid w:val="00326329"/>
    <w:rsid w:val="00335612"/>
    <w:rsid w:val="00337700"/>
    <w:rsid w:val="003378B4"/>
    <w:rsid w:val="00337D23"/>
    <w:rsid w:val="00341C82"/>
    <w:rsid w:val="003533EF"/>
    <w:rsid w:val="00362981"/>
    <w:rsid w:val="0036754F"/>
    <w:rsid w:val="00367CA0"/>
    <w:rsid w:val="00384407"/>
    <w:rsid w:val="00384866"/>
    <w:rsid w:val="00392E48"/>
    <w:rsid w:val="003977CD"/>
    <w:rsid w:val="003A07AC"/>
    <w:rsid w:val="003A3946"/>
    <w:rsid w:val="003A6A26"/>
    <w:rsid w:val="003B0B8D"/>
    <w:rsid w:val="003B700B"/>
    <w:rsid w:val="003C3D0E"/>
    <w:rsid w:val="003C7B0B"/>
    <w:rsid w:val="003D14A1"/>
    <w:rsid w:val="003D1BE0"/>
    <w:rsid w:val="003D66E1"/>
    <w:rsid w:val="003F3BAA"/>
    <w:rsid w:val="003F6E78"/>
    <w:rsid w:val="003F7BAF"/>
    <w:rsid w:val="004006DF"/>
    <w:rsid w:val="00406BFD"/>
    <w:rsid w:val="004117E5"/>
    <w:rsid w:val="00414590"/>
    <w:rsid w:val="00415EE2"/>
    <w:rsid w:val="00417F2B"/>
    <w:rsid w:val="00426EAC"/>
    <w:rsid w:val="00441DAF"/>
    <w:rsid w:val="0045133A"/>
    <w:rsid w:val="004521DB"/>
    <w:rsid w:val="00461168"/>
    <w:rsid w:val="00462B0E"/>
    <w:rsid w:val="004647E6"/>
    <w:rsid w:val="00465588"/>
    <w:rsid w:val="00465927"/>
    <w:rsid w:val="004706A2"/>
    <w:rsid w:val="00471144"/>
    <w:rsid w:val="00471EE4"/>
    <w:rsid w:val="00476575"/>
    <w:rsid w:val="004769C8"/>
    <w:rsid w:val="00477CF1"/>
    <w:rsid w:val="00477D15"/>
    <w:rsid w:val="00480E7A"/>
    <w:rsid w:val="004901D8"/>
    <w:rsid w:val="00491737"/>
    <w:rsid w:val="00491C60"/>
    <w:rsid w:val="004A090C"/>
    <w:rsid w:val="004A0929"/>
    <w:rsid w:val="004A1121"/>
    <w:rsid w:val="004A3A46"/>
    <w:rsid w:val="004A5B65"/>
    <w:rsid w:val="004A6FD9"/>
    <w:rsid w:val="004A7593"/>
    <w:rsid w:val="004B196D"/>
    <w:rsid w:val="004B3843"/>
    <w:rsid w:val="004B4897"/>
    <w:rsid w:val="004B6007"/>
    <w:rsid w:val="004B717A"/>
    <w:rsid w:val="004C3317"/>
    <w:rsid w:val="004E5CA1"/>
    <w:rsid w:val="004F0D2F"/>
    <w:rsid w:val="004F169A"/>
    <w:rsid w:val="004F4A4A"/>
    <w:rsid w:val="004F7708"/>
    <w:rsid w:val="004F7A29"/>
    <w:rsid w:val="0050076B"/>
    <w:rsid w:val="0050451D"/>
    <w:rsid w:val="005046EA"/>
    <w:rsid w:val="00504AB6"/>
    <w:rsid w:val="00512414"/>
    <w:rsid w:val="00515DD9"/>
    <w:rsid w:val="00523B46"/>
    <w:rsid w:val="00523D85"/>
    <w:rsid w:val="00527DF2"/>
    <w:rsid w:val="00532919"/>
    <w:rsid w:val="0054100E"/>
    <w:rsid w:val="00541389"/>
    <w:rsid w:val="00544E35"/>
    <w:rsid w:val="00547284"/>
    <w:rsid w:val="005521F9"/>
    <w:rsid w:val="00553317"/>
    <w:rsid w:val="00560938"/>
    <w:rsid w:val="005678D5"/>
    <w:rsid w:val="00570CD9"/>
    <w:rsid w:val="0058377F"/>
    <w:rsid w:val="005848D3"/>
    <w:rsid w:val="0059208A"/>
    <w:rsid w:val="005923E9"/>
    <w:rsid w:val="005974B3"/>
    <w:rsid w:val="005A0B74"/>
    <w:rsid w:val="005A58AE"/>
    <w:rsid w:val="005B0187"/>
    <w:rsid w:val="005B1B97"/>
    <w:rsid w:val="005B61CC"/>
    <w:rsid w:val="005C5F50"/>
    <w:rsid w:val="005E4BDA"/>
    <w:rsid w:val="005F6F2E"/>
    <w:rsid w:val="00600176"/>
    <w:rsid w:val="00602736"/>
    <w:rsid w:val="00606BB2"/>
    <w:rsid w:val="00611141"/>
    <w:rsid w:val="00613237"/>
    <w:rsid w:val="00615535"/>
    <w:rsid w:val="00615FE8"/>
    <w:rsid w:val="00620A23"/>
    <w:rsid w:val="00620D0E"/>
    <w:rsid w:val="00622A47"/>
    <w:rsid w:val="006248A7"/>
    <w:rsid w:val="00630339"/>
    <w:rsid w:val="0063208E"/>
    <w:rsid w:val="0063285D"/>
    <w:rsid w:val="00642957"/>
    <w:rsid w:val="00650780"/>
    <w:rsid w:val="00653D03"/>
    <w:rsid w:val="00660960"/>
    <w:rsid w:val="00664850"/>
    <w:rsid w:val="006648A5"/>
    <w:rsid w:val="00670E2E"/>
    <w:rsid w:val="0067312D"/>
    <w:rsid w:val="00676B29"/>
    <w:rsid w:val="0067713A"/>
    <w:rsid w:val="006806B5"/>
    <w:rsid w:val="00681363"/>
    <w:rsid w:val="006835E6"/>
    <w:rsid w:val="006A1819"/>
    <w:rsid w:val="006A1DA2"/>
    <w:rsid w:val="006B21C7"/>
    <w:rsid w:val="006B267E"/>
    <w:rsid w:val="006B6FE0"/>
    <w:rsid w:val="006B72F1"/>
    <w:rsid w:val="006B7B8C"/>
    <w:rsid w:val="006C73FB"/>
    <w:rsid w:val="006C763F"/>
    <w:rsid w:val="006D0B8A"/>
    <w:rsid w:val="006D10B5"/>
    <w:rsid w:val="006D2115"/>
    <w:rsid w:val="006D242B"/>
    <w:rsid w:val="006D46BB"/>
    <w:rsid w:val="006D4CEA"/>
    <w:rsid w:val="006D6060"/>
    <w:rsid w:val="006E02FC"/>
    <w:rsid w:val="006E1D72"/>
    <w:rsid w:val="006E2F35"/>
    <w:rsid w:val="006E50ED"/>
    <w:rsid w:val="006E606F"/>
    <w:rsid w:val="006F2D87"/>
    <w:rsid w:val="00700011"/>
    <w:rsid w:val="007009A3"/>
    <w:rsid w:val="00700DA6"/>
    <w:rsid w:val="00720993"/>
    <w:rsid w:val="007224E2"/>
    <w:rsid w:val="007320F0"/>
    <w:rsid w:val="007405EE"/>
    <w:rsid w:val="00743761"/>
    <w:rsid w:val="0074794D"/>
    <w:rsid w:val="0075191F"/>
    <w:rsid w:val="007520C3"/>
    <w:rsid w:val="00752745"/>
    <w:rsid w:val="00761AB4"/>
    <w:rsid w:val="007642B5"/>
    <w:rsid w:val="00770E56"/>
    <w:rsid w:val="00774C45"/>
    <w:rsid w:val="00775E78"/>
    <w:rsid w:val="0077735B"/>
    <w:rsid w:val="00780281"/>
    <w:rsid w:val="0079223B"/>
    <w:rsid w:val="0079311C"/>
    <w:rsid w:val="00796780"/>
    <w:rsid w:val="007A3B28"/>
    <w:rsid w:val="007A7B10"/>
    <w:rsid w:val="007C3D78"/>
    <w:rsid w:val="007C5F98"/>
    <w:rsid w:val="007C63E1"/>
    <w:rsid w:val="007D1532"/>
    <w:rsid w:val="007D3777"/>
    <w:rsid w:val="007D4FF3"/>
    <w:rsid w:val="007F3939"/>
    <w:rsid w:val="007F7F5E"/>
    <w:rsid w:val="008015EA"/>
    <w:rsid w:val="0081397A"/>
    <w:rsid w:val="008228E0"/>
    <w:rsid w:val="00822D06"/>
    <w:rsid w:val="0082657B"/>
    <w:rsid w:val="00833D9C"/>
    <w:rsid w:val="008371D9"/>
    <w:rsid w:val="00841B11"/>
    <w:rsid w:val="00851619"/>
    <w:rsid w:val="00855230"/>
    <w:rsid w:val="008567A2"/>
    <w:rsid w:val="00866BCD"/>
    <w:rsid w:val="008751D8"/>
    <w:rsid w:val="0088361B"/>
    <w:rsid w:val="00893008"/>
    <w:rsid w:val="00897060"/>
    <w:rsid w:val="008A074A"/>
    <w:rsid w:val="008A2A5E"/>
    <w:rsid w:val="008A31B1"/>
    <w:rsid w:val="008A3E5F"/>
    <w:rsid w:val="008A46A0"/>
    <w:rsid w:val="008A7DE6"/>
    <w:rsid w:val="008B4C3A"/>
    <w:rsid w:val="008C4EA5"/>
    <w:rsid w:val="008C59B5"/>
    <w:rsid w:val="008C6144"/>
    <w:rsid w:val="008D798D"/>
    <w:rsid w:val="008E15BC"/>
    <w:rsid w:val="008E23EC"/>
    <w:rsid w:val="008F39D8"/>
    <w:rsid w:val="008F3EC5"/>
    <w:rsid w:val="008F4112"/>
    <w:rsid w:val="008F5C22"/>
    <w:rsid w:val="00902402"/>
    <w:rsid w:val="00906B99"/>
    <w:rsid w:val="00911373"/>
    <w:rsid w:val="00915C21"/>
    <w:rsid w:val="00935385"/>
    <w:rsid w:val="00941786"/>
    <w:rsid w:val="00946E3F"/>
    <w:rsid w:val="00950688"/>
    <w:rsid w:val="00953832"/>
    <w:rsid w:val="00956769"/>
    <w:rsid w:val="009600C2"/>
    <w:rsid w:val="009664A4"/>
    <w:rsid w:val="00967A48"/>
    <w:rsid w:val="00972531"/>
    <w:rsid w:val="0098110D"/>
    <w:rsid w:val="00985638"/>
    <w:rsid w:val="009911DE"/>
    <w:rsid w:val="00991910"/>
    <w:rsid w:val="00997805"/>
    <w:rsid w:val="009A6347"/>
    <w:rsid w:val="009A6885"/>
    <w:rsid w:val="009B5965"/>
    <w:rsid w:val="009B5E06"/>
    <w:rsid w:val="009C2D45"/>
    <w:rsid w:val="009C4BBB"/>
    <w:rsid w:val="009C62C6"/>
    <w:rsid w:val="009D2E08"/>
    <w:rsid w:val="009D4675"/>
    <w:rsid w:val="009D6011"/>
    <w:rsid w:val="009E7DEC"/>
    <w:rsid w:val="009F15E0"/>
    <w:rsid w:val="009F19A6"/>
    <w:rsid w:val="009F2061"/>
    <w:rsid w:val="009F3163"/>
    <w:rsid w:val="009F48CB"/>
    <w:rsid w:val="00A0134C"/>
    <w:rsid w:val="00A054D9"/>
    <w:rsid w:val="00A05BFA"/>
    <w:rsid w:val="00A10EBC"/>
    <w:rsid w:val="00A135DB"/>
    <w:rsid w:val="00A15C2F"/>
    <w:rsid w:val="00A25D95"/>
    <w:rsid w:val="00A265BE"/>
    <w:rsid w:val="00A32552"/>
    <w:rsid w:val="00A325EF"/>
    <w:rsid w:val="00A32FA5"/>
    <w:rsid w:val="00A361F3"/>
    <w:rsid w:val="00A36744"/>
    <w:rsid w:val="00A4187B"/>
    <w:rsid w:val="00A55D18"/>
    <w:rsid w:val="00A562DB"/>
    <w:rsid w:val="00A609A0"/>
    <w:rsid w:val="00A62349"/>
    <w:rsid w:val="00A62E22"/>
    <w:rsid w:val="00A63D7F"/>
    <w:rsid w:val="00A64A8E"/>
    <w:rsid w:val="00A71FD9"/>
    <w:rsid w:val="00A76193"/>
    <w:rsid w:val="00A80775"/>
    <w:rsid w:val="00A83081"/>
    <w:rsid w:val="00A83F67"/>
    <w:rsid w:val="00AA1AB1"/>
    <w:rsid w:val="00AB0FCA"/>
    <w:rsid w:val="00AB2946"/>
    <w:rsid w:val="00AB688A"/>
    <w:rsid w:val="00AC31FF"/>
    <w:rsid w:val="00AC7E92"/>
    <w:rsid w:val="00AD4324"/>
    <w:rsid w:val="00AD5A68"/>
    <w:rsid w:val="00AD654B"/>
    <w:rsid w:val="00AD6AE5"/>
    <w:rsid w:val="00AD6B33"/>
    <w:rsid w:val="00AE1170"/>
    <w:rsid w:val="00AF28AB"/>
    <w:rsid w:val="00B11714"/>
    <w:rsid w:val="00B128CD"/>
    <w:rsid w:val="00B15BA9"/>
    <w:rsid w:val="00B17ECB"/>
    <w:rsid w:val="00B214DD"/>
    <w:rsid w:val="00B25E56"/>
    <w:rsid w:val="00B279F9"/>
    <w:rsid w:val="00B31480"/>
    <w:rsid w:val="00B333A2"/>
    <w:rsid w:val="00B33B72"/>
    <w:rsid w:val="00B34136"/>
    <w:rsid w:val="00B372C6"/>
    <w:rsid w:val="00B43D53"/>
    <w:rsid w:val="00B4480B"/>
    <w:rsid w:val="00B44DDD"/>
    <w:rsid w:val="00B4513F"/>
    <w:rsid w:val="00B53D7E"/>
    <w:rsid w:val="00B84BD8"/>
    <w:rsid w:val="00B86BB4"/>
    <w:rsid w:val="00B903F1"/>
    <w:rsid w:val="00B91016"/>
    <w:rsid w:val="00BA052F"/>
    <w:rsid w:val="00BB2527"/>
    <w:rsid w:val="00BB2AC2"/>
    <w:rsid w:val="00BB48E8"/>
    <w:rsid w:val="00BB7289"/>
    <w:rsid w:val="00BC12ED"/>
    <w:rsid w:val="00BC2906"/>
    <w:rsid w:val="00BC4801"/>
    <w:rsid w:val="00BE253B"/>
    <w:rsid w:val="00BE4D37"/>
    <w:rsid w:val="00BE6E0A"/>
    <w:rsid w:val="00C056C1"/>
    <w:rsid w:val="00C100AF"/>
    <w:rsid w:val="00C306A5"/>
    <w:rsid w:val="00C3388C"/>
    <w:rsid w:val="00C36F34"/>
    <w:rsid w:val="00C54A35"/>
    <w:rsid w:val="00C60EE0"/>
    <w:rsid w:val="00C65FD6"/>
    <w:rsid w:val="00C71D6D"/>
    <w:rsid w:val="00C7244E"/>
    <w:rsid w:val="00C765B8"/>
    <w:rsid w:val="00C76DA3"/>
    <w:rsid w:val="00C80897"/>
    <w:rsid w:val="00C80AB8"/>
    <w:rsid w:val="00C8101A"/>
    <w:rsid w:val="00C93B56"/>
    <w:rsid w:val="00C956F5"/>
    <w:rsid w:val="00CA2432"/>
    <w:rsid w:val="00CA2994"/>
    <w:rsid w:val="00CB07AE"/>
    <w:rsid w:val="00CB25CA"/>
    <w:rsid w:val="00CB7E87"/>
    <w:rsid w:val="00CD2F3D"/>
    <w:rsid w:val="00CD7BA0"/>
    <w:rsid w:val="00CD7D96"/>
    <w:rsid w:val="00CE67E5"/>
    <w:rsid w:val="00CF4A57"/>
    <w:rsid w:val="00CF7663"/>
    <w:rsid w:val="00D014C1"/>
    <w:rsid w:val="00D02CD3"/>
    <w:rsid w:val="00D1152D"/>
    <w:rsid w:val="00D1351E"/>
    <w:rsid w:val="00D15D7B"/>
    <w:rsid w:val="00D176DD"/>
    <w:rsid w:val="00D32DDC"/>
    <w:rsid w:val="00D34AA2"/>
    <w:rsid w:val="00D40BD9"/>
    <w:rsid w:val="00D41E4C"/>
    <w:rsid w:val="00D45578"/>
    <w:rsid w:val="00D52988"/>
    <w:rsid w:val="00D55625"/>
    <w:rsid w:val="00D76C59"/>
    <w:rsid w:val="00D829B0"/>
    <w:rsid w:val="00D924E9"/>
    <w:rsid w:val="00D9315B"/>
    <w:rsid w:val="00DA5043"/>
    <w:rsid w:val="00DA5265"/>
    <w:rsid w:val="00DA5DB0"/>
    <w:rsid w:val="00DB122D"/>
    <w:rsid w:val="00DB46C9"/>
    <w:rsid w:val="00DB730B"/>
    <w:rsid w:val="00DC7A98"/>
    <w:rsid w:val="00DD0CE5"/>
    <w:rsid w:val="00DD2CAB"/>
    <w:rsid w:val="00DD6819"/>
    <w:rsid w:val="00DE0083"/>
    <w:rsid w:val="00DE0A56"/>
    <w:rsid w:val="00DF7F8F"/>
    <w:rsid w:val="00E015E0"/>
    <w:rsid w:val="00E02914"/>
    <w:rsid w:val="00E046E1"/>
    <w:rsid w:val="00E07287"/>
    <w:rsid w:val="00E07DA1"/>
    <w:rsid w:val="00E12DD3"/>
    <w:rsid w:val="00E17CF7"/>
    <w:rsid w:val="00E20982"/>
    <w:rsid w:val="00E2350B"/>
    <w:rsid w:val="00E314A0"/>
    <w:rsid w:val="00E31A55"/>
    <w:rsid w:val="00E32101"/>
    <w:rsid w:val="00E461AE"/>
    <w:rsid w:val="00E46935"/>
    <w:rsid w:val="00E46CDC"/>
    <w:rsid w:val="00E51987"/>
    <w:rsid w:val="00E52D47"/>
    <w:rsid w:val="00E5693F"/>
    <w:rsid w:val="00E64C34"/>
    <w:rsid w:val="00E67F27"/>
    <w:rsid w:val="00E71AEA"/>
    <w:rsid w:val="00E7280B"/>
    <w:rsid w:val="00E73A0B"/>
    <w:rsid w:val="00E74DEB"/>
    <w:rsid w:val="00E85365"/>
    <w:rsid w:val="00E860C0"/>
    <w:rsid w:val="00E8747B"/>
    <w:rsid w:val="00E879C0"/>
    <w:rsid w:val="00E90F9C"/>
    <w:rsid w:val="00E9167D"/>
    <w:rsid w:val="00E91686"/>
    <w:rsid w:val="00E9463D"/>
    <w:rsid w:val="00E952EF"/>
    <w:rsid w:val="00EA594F"/>
    <w:rsid w:val="00EB3BB1"/>
    <w:rsid w:val="00EC2729"/>
    <w:rsid w:val="00EC51EF"/>
    <w:rsid w:val="00ED0BFF"/>
    <w:rsid w:val="00ED55AE"/>
    <w:rsid w:val="00ED67FD"/>
    <w:rsid w:val="00EE2E06"/>
    <w:rsid w:val="00EE4924"/>
    <w:rsid w:val="00EE4ADC"/>
    <w:rsid w:val="00EE6370"/>
    <w:rsid w:val="00EF0068"/>
    <w:rsid w:val="00EF2861"/>
    <w:rsid w:val="00EF3D21"/>
    <w:rsid w:val="00F0529A"/>
    <w:rsid w:val="00F0587B"/>
    <w:rsid w:val="00F10C89"/>
    <w:rsid w:val="00F110D7"/>
    <w:rsid w:val="00F1719B"/>
    <w:rsid w:val="00F17300"/>
    <w:rsid w:val="00F22009"/>
    <w:rsid w:val="00F23E49"/>
    <w:rsid w:val="00F304A3"/>
    <w:rsid w:val="00F331AC"/>
    <w:rsid w:val="00F370B3"/>
    <w:rsid w:val="00F411F4"/>
    <w:rsid w:val="00F476B1"/>
    <w:rsid w:val="00F53108"/>
    <w:rsid w:val="00F57087"/>
    <w:rsid w:val="00F6240D"/>
    <w:rsid w:val="00F6520E"/>
    <w:rsid w:val="00F66405"/>
    <w:rsid w:val="00F73CDB"/>
    <w:rsid w:val="00F77BB3"/>
    <w:rsid w:val="00F81BE0"/>
    <w:rsid w:val="00F9375A"/>
    <w:rsid w:val="00F9518B"/>
    <w:rsid w:val="00FA4A0F"/>
    <w:rsid w:val="00FB005C"/>
    <w:rsid w:val="00FB017B"/>
    <w:rsid w:val="00FB114B"/>
    <w:rsid w:val="00FB1DB9"/>
    <w:rsid w:val="00FB5D34"/>
    <w:rsid w:val="00FC152E"/>
    <w:rsid w:val="00FD39BB"/>
    <w:rsid w:val="00FD4918"/>
    <w:rsid w:val="00FD7635"/>
    <w:rsid w:val="00FE159B"/>
    <w:rsid w:val="00FE1855"/>
    <w:rsid w:val="00FE5133"/>
    <w:rsid w:val="00FE6695"/>
    <w:rsid w:val="00FE669D"/>
    <w:rsid w:val="00FF3CAE"/>
    <w:rsid w:val="00FF7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6FD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07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21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1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06416-A209-4347-9023-4FD8ADABA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5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</dc:creator>
  <cp:lastModifiedBy>tde</cp:lastModifiedBy>
  <cp:revision>2</cp:revision>
  <cp:lastPrinted>2022-09-14T11:04:00Z</cp:lastPrinted>
  <dcterms:created xsi:type="dcterms:W3CDTF">2023-09-11T05:33:00Z</dcterms:created>
  <dcterms:modified xsi:type="dcterms:W3CDTF">2023-09-11T05:33:00Z</dcterms:modified>
</cp:coreProperties>
</file>